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75523A" w14:textId="77777777" w:rsidR="002B138A" w:rsidRPr="00B004C7" w:rsidRDefault="002B138A" w:rsidP="00547DB0">
      <w:pPr>
        <w:spacing w:after="360"/>
        <w:jc w:val="center"/>
        <w:rPr>
          <w:b/>
          <w:bCs/>
          <w:color w:val="2F5496" w:themeColor="accent1" w:themeShade="BF"/>
          <w:sz w:val="48"/>
          <w:szCs w:val="48"/>
        </w:rPr>
      </w:pPr>
      <w:r w:rsidRPr="00B004C7">
        <w:rPr>
          <w:b/>
          <w:bCs/>
          <w:color w:val="2F5496" w:themeColor="accent1" w:themeShade="BF"/>
          <w:sz w:val="48"/>
          <w:szCs w:val="48"/>
        </w:rPr>
        <w:t>User Manual</w:t>
      </w:r>
    </w:p>
    <w:p w14:paraId="39E03A3C" w14:textId="5D967EB5" w:rsidR="002B138A" w:rsidRDefault="002B138A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Hotel management</w:t>
      </w:r>
      <w:r w:rsidR="004C773E">
        <w:rPr>
          <w:sz w:val="24"/>
          <w:szCs w:val="24"/>
        </w:rPr>
        <w:t xml:space="preserve"> desktop</w:t>
      </w:r>
      <w:r>
        <w:rPr>
          <w:sz w:val="24"/>
          <w:szCs w:val="24"/>
        </w:rPr>
        <w:t xml:space="preserve"> application includes four main pages</w:t>
      </w:r>
      <w:r w:rsidRPr="00E67FF2">
        <w:rPr>
          <w:sz w:val="24"/>
          <w:szCs w:val="24"/>
        </w:rPr>
        <w:t xml:space="preserve"> </w:t>
      </w:r>
      <w:r w:rsidR="004C773E">
        <w:rPr>
          <w:sz w:val="24"/>
          <w:szCs w:val="24"/>
        </w:rPr>
        <w:t>whose names</w:t>
      </w:r>
      <w:r>
        <w:rPr>
          <w:sz w:val="24"/>
          <w:szCs w:val="24"/>
        </w:rPr>
        <w:t xml:space="preserve"> are displayed in the left vert</w:t>
      </w:r>
      <w:r w:rsidR="004C773E">
        <w:rPr>
          <w:sz w:val="24"/>
          <w:szCs w:val="24"/>
        </w:rPr>
        <w:t xml:space="preserve">ical taskbar of the application: </w:t>
      </w:r>
      <w:r>
        <w:rPr>
          <w:sz w:val="24"/>
          <w:szCs w:val="24"/>
        </w:rPr>
        <w:t>Homepage, Room Info, Customer I</w:t>
      </w:r>
      <w:r w:rsidR="004C773E">
        <w:rPr>
          <w:sz w:val="24"/>
          <w:szCs w:val="24"/>
        </w:rPr>
        <w:t>nfo, and Reservation</w:t>
      </w:r>
      <w:r>
        <w:rPr>
          <w:sz w:val="24"/>
          <w:szCs w:val="24"/>
        </w:rPr>
        <w:t xml:space="preserve">. </w:t>
      </w:r>
      <w:r w:rsidR="004C773E">
        <w:rPr>
          <w:sz w:val="24"/>
          <w:szCs w:val="24"/>
        </w:rPr>
        <w:t>With the help of our team’s application, hotels’ manager staffs now could do their job more easily.</w:t>
      </w:r>
      <w:r>
        <w:rPr>
          <w:sz w:val="24"/>
          <w:szCs w:val="24"/>
        </w:rPr>
        <w:t xml:space="preserve"> </w:t>
      </w:r>
    </w:p>
    <w:p w14:paraId="6A26EE5B" w14:textId="77777777" w:rsidR="002B138A" w:rsidRPr="007E240C" w:rsidRDefault="002B138A" w:rsidP="002B138A">
      <w:pPr>
        <w:pStyle w:val="Heading2"/>
        <w:spacing w:after="240"/>
        <w:rPr>
          <w:rFonts w:asciiTheme="minorHAnsi" w:hAnsiTheme="minorHAnsi" w:cstheme="minorHAnsi"/>
          <w:sz w:val="32"/>
          <w:szCs w:val="32"/>
        </w:rPr>
      </w:pPr>
      <w:r w:rsidRPr="007E240C">
        <w:rPr>
          <w:rFonts w:asciiTheme="minorHAnsi" w:hAnsiTheme="minorHAnsi" w:cstheme="minorHAnsi"/>
          <w:sz w:val="32"/>
          <w:szCs w:val="32"/>
        </w:rPr>
        <w:t>A. Homepage</w:t>
      </w:r>
    </w:p>
    <w:p w14:paraId="7292FBBD" w14:textId="266893F9" w:rsidR="002B138A" w:rsidRPr="00231D30" w:rsidRDefault="002B138A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First of all, when </w:t>
      </w:r>
      <w:r w:rsidR="004529B6">
        <w:rPr>
          <w:sz w:val="24"/>
          <w:szCs w:val="24"/>
        </w:rPr>
        <w:t>the users successfully start t</w:t>
      </w:r>
      <w:r>
        <w:rPr>
          <w:sz w:val="24"/>
          <w:szCs w:val="24"/>
        </w:rPr>
        <w:t>he application,</w:t>
      </w:r>
      <w:r w:rsidR="004529B6">
        <w:rPr>
          <w:sz w:val="24"/>
          <w:szCs w:val="24"/>
        </w:rPr>
        <w:t xml:space="preserve"> a homepage will be displayed (picture below)</w:t>
      </w:r>
      <w:r>
        <w:rPr>
          <w:sz w:val="24"/>
          <w:szCs w:val="24"/>
        </w:rPr>
        <w:t xml:space="preserve">. </w:t>
      </w:r>
      <w:r w:rsidR="004529B6">
        <w:rPr>
          <w:sz w:val="24"/>
          <w:szCs w:val="24"/>
        </w:rPr>
        <w:t xml:space="preserve">The Homepage suggests a list of available hotel rooms with photos, along with the exact numbers of rooms remaining.  </w:t>
      </w:r>
      <w:r>
        <w:rPr>
          <w:sz w:val="24"/>
          <w:szCs w:val="24"/>
        </w:rPr>
        <w:t xml:space="preserve">An Available status showing in </w:t>
      </w:r>
      <w:r w:rsidR="00E53DB7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Room Info page will be counted and grouped by Room Type, then shows the number of available rooms on </w:t>
      </w:r>
      <w:r w:rsidR="00E53DB7">
        <w:rPr>
          <w:sz w:val="24"/>
          <w:szCs w:val="24"/>
        </w:rPr>
        <w:t xml:space="preserve">the </w:t>
      </w:r>
      <w:r>
        <w:rPr>
          <w:sz w:val="24"/>
          <w:szCs w:val="24"/>
        </w:rPr>
        <w:t>Homepage.</w:t>
      </w:r>
    </w:p>
    <w:p w14:paraId="0BD063F8" w14:textId="77777777" w:rsidR="002B138A" w:rsidRDefault="002B138A" w:rsidP="002B138A">
      <w:pPr>
        <w:keepNext/>
        <w:spacing w:line="360" w:lineRule="auto"/>
        <w:jc w:val="center"/>
      </w:pPr>
      <w:r w:rsidRPr="001A4E81">
        <w:rPr>
          <w:noProof/>
        </w:rPr>
        <w:drawing>
          <wp:inline distT="0" distB="0" distL="0" distR="0" wp14:anchorId="7C152B01" wp14:editId="531FBF0C">
            <wp:extent cx="5353993" cy="3362380"/>
            <wp:effectExtent l="114300" t="57150" r="113665" b="1428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947" cy="3427036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97E08F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1: Homepage</w:t>
      </w:r>
    </w:p>
    <w:p w14:paraId="618EA204" w14:textId="77777777" w:rsidR="002B138A" w:rsidRPr="00855178" w:rsidRDefault="002B138A" w:rsidP="002B138A">
      <w:pPr>
        <w:pStyle w:val="Heading2"/>
        <w:spacing w:after="240"/>
        <w:rPr>
          <w:rFonts w:asciiTheme="minorHAnsi" w:hAnsiTheme="minorHAnsi" w:cstheme="minorHAnsi"/>
          <w:sz w:val="32"/>
          <w:szCs w:val="32"/>
        </w:rPr>
      </w:pPr>
      <w:r w:rsidRPr="00855178">
        <w:rPr>
          <w:rFonts w:asciiTheme="minorHAnsi" w:hAnsiTheme="minorHAnsi" w:cstheme="minorHAnsi"/>
          <w:sz w:val="32"/>
          <w:szCs w:val="32"/>
        </w:rPr>
        <w:lastRenderedPageBreak/>
        <w:t>B. Room Info</w:t>
      </w:r>
    </w:p>
    <w:p w14:paraId="37EA6C03" w14:textId="77777777" w:rsidR="002B138A" w:rsidRDefault="002B138A" w:rsidP="002B138A">
      <w:pPr>
        <w:keepNext/>
        <w:spacing w:line="360" w:lineRule="auto"/>
        <w:jc w:val="center"/>
      </w:pPr>
      <w:r>
        <w:rPr>
          <w:noProof/>
          <w:sz w:val="24"/>
          <w:szCs w:val="24"/>
        </w:rPr>
        <w:drawing>
          <wp:inline distT="0" distB="0" distL="0" distR="0" wp14:anchorId="03F1089A" wp14:editId="1DE3BB7A">
            <wp:extent cx="5450186" cy="3432874"/>
            <wp:effectExtent l="114300" t="57150" r="113030" b="148590"/>
            <wp:docPr id="20" name="Picture 20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8092" cy="3463049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3E92E5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2: Room Information Page</w:t>
      </w:r>
    </w:p>
    <w:p w14:paraId="769632EE" w14:textId="49097A88" w:rsidR="002B138A" w:rsidRDefault="00E53DB7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t first glance, </w:t>
      </w:r>
      <w:r w:rsidR="002B138A">
        <w:rPr>
          <w:sz w:val="24"/>
          <w:szCs w:val="24"/>
        </w:rPr>
        <w:t xml:space="preserve">the Room Info </w:t>
      </w:r>
      <w:r>
        <w:rPr>
          <w:sz w:val="24"/>
          <w:szCs w:val="24"/>
        </w:rPr>
        <w:t>page displays</w:t>
      </w:r>
      <w:r w:rsidR="002B138A">
        <w:rPr>
          <w:sz w:val="24"/>
          <w:szCs w:val="24"/>
        </w:rPr>
        <w:t xml:space="preserve"> all the information of hotel rooms</w:t>
      </w:r>
      <w:r>
        <w:rPr>
          <w:sz w:val="24"/>
          <w:szCs w:val="24"/>
        </w:rPr>
        <w:t xml:space="preserve"> via a table</w:t>
      </w:r>
      <w:r w:rsidR="002B138A">
        <w:rPr>
          <w:sz w:val="24"/>
          <w:szCs w:val="24"/>
        </w:rPr>
        <w:t xml:space="preserve">, </w:t>
      </w:r>
      <w:r>
        <w:rPr>
          <w:sz w:val="24"/>
          <w:szCs w:val="24"/>
        </w:rPr>
        <w:t>which are</w:t>
      </w:r>
      <w:r w:rsidR="002B138A" w:rsidRPr="00231D30">
        <w:rPr>
          <w:sz w:val="24"/>
          <w:szCs w:val="24"/>
        </w:rPr>
        <w:t xml:space="preserve"> Room Number, Room Type</w:t>
      </w:r>
      <w:r w:rsidR="00C87543">
        <w:rPr>
          <w:sz w:val="24"/>
          <w:szCs w:val="24"/>
        </w:rPr>
        <w:t>,</w:t>
      </w:r>
      <w:r w:rsidR="002B138A" w:rsidRPr="00231D30">
        <w:rPr>
          <w:sz w:val="24"/>
          <w:szCs w:val="24"/>
        </w:rPr>
        <w:t xml:space="preserve"> and Room Status</w:t>
      </w:r>
      <w:r>
        <w:rPr>
          <w:sz w:val="24"/>
          <w:szCs w:val="24"/>
        </w:rPr>
        <w:t>. The page also consist</w:t>
      </w:r>
      <w:r w:rsidR="00C87543">
        <w:rPr>
          <w:sz w:val="24"/>
          <w:szCs w:val="24"/>
        </w:rPr>
        <w:t>s of five important functions (Edit, D</w:t>
      </w:r>
      <w:r>
        <w:rPr>
          <w:sz w:val="24"/>
          <w:szCs w:val="24"/>
        </w:rPr>
        <w:t xml:space="preserve">elete, </w:t>
      </w:r>
      <w:r w:rsidR="00C87543">
        <w:rPr>
          <w:sz w:val="24"/>
          <w:szCs w:val="24"/>
        </w:rPr>
        <w:t>A</w:t>
      </w:r>
      <w:r>
        <w:rPr>
          <w:sz w:val="24"/>
          <w:szCs w:val="24"/>
        </w:rPr>
        <w:t>dd …)</w:t>
      </w:r>
      <w:r w:rsidR="002B138A">
        <w:rPr>
          <w:sz w:val="24"/>
          <w:szCs w:val="24"/>
        </w:rPr>
        <w:t xml:space="preserve"> </w:t>
      </w:r>
      <w:r w:rsidR="00D05817">
        <w:rPr>
          <w:sz w:val="24"/>
          <w:szCs w:val="24"/>
        </w:rPr>
        <w:t xml:space="preserve">to support the </w:t>
      </w:r>
      <w:r w:rsidR="00C87543">
        <w:rPr>
          <w:sz w:val="24"/>
          <w:szCs w:val="24"/>
        </w:rPr>
        <w:t>management</w:t>
      </w:r>
      <w:r w:rsidR="00D05817">
        <w:rPr>
          <w:sz w:val="24"/>
          <w:szCs w:val="24"/>
        </w:rPr>
        <w:t xml:space="preserve"> </w:t>
      </w:r>
      <w:r w:rsidR="002B138A">
        <w:rPr>
          <w:sz w:val="24"/>
          <w:szCs w:val="24"/>
        </w:rPr>
        <w:t xml:space="preserve">staffs </w:t>
      </w:r>
      <w:r w:rsidR="00D05817">
        <w:rPr>
          <w:sz w:val="24"/>
          <w:szCs w:val="24"/>
        </w:rPr>
        <w:t xml:space="preserve">to </w:t>
      </w:r>
      <w:r w:rsidR="002B138A">
        <w:rPr>
          <w:sz w:val="24"/>
          <w:szCs w:val="24"/>
        </w:rPr>
        <w:t xml:space="preserve">check </w:t>
      </w:r>
      <w:r w:rsidR="00D05817">
        <w:rPr>
          <w:sz w:val="24"/>
          <w:szCs w:val="24"/>
        </w:rPr>
        <w:t xml:space="preserve">or </w:t>
      </w:r>
      <w:r w:rsidR="002B138A">
        <w:rPr>
          <w:sz w:val="24"/>
          <w:szCs w:val="24"/>
        </w:rPr>
        <w:t xml:space="preserve">make a change </w:t>
      </w:r>
      <w:r w:rsidR="00D05817">
        <w:rPr>
          <w:sz w:val="24"/>
          <w:szCs w:val="24"/>
        </w:rPr>
        <w:t xml:space="preserve">(if </w:t>
      </w:r>
      <w:r w:rsidR="00D05817" w:rsidRPr="00D05817">
        <w:rPr>
          <w:sz w:val="24"/>
          <w:szCs w:val="24"/>
        </w:rPr>
        <w:t>necessary</w:t>
      </w:r>
      <w:r w:rsidR="00D05817">
        <w:rPr>
          <w:sz w:val="24"/>
          <w:szCs w:val="24"/>
        </w:rPr>
        <w:t xml:space="preserve">) for </w:t>
      </w:r>
      <w:r w:rsidR="00C87543">
        <w:rPr>
          <w:sz w:val="24"/>
          <w:szCs w:val="24"/>
        </w:rPr>
        <w:t>every</w:t>
      </w:r>
      <w:r w:rsidR="00D05817">
        <w:rPr>
          <w:sz w:val="24"/>
          <w:szCs w:val="24"/>
        </w:rPr>
        <w:t xml:space="preserve"> </w:t>
      </w:r>
      <w:r w:rsidR="002B138A">
        <w:rPr>
          <w:sz w:val="24"/>
          <w:szCs w:val="24"/>
        </w:rPr>
        <w:t>single room.</w:t>
      </w:r>
    </w:p>
    <w:p w14:paraId="39CF7EE5" w14:textId="5A10EE6B" w:rsidR="002B138A" w:rsidRDefault="00D05817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Looking at the table, each room is indicated with three columns: Room Nu</w:t>
      </w:r>
      <w:r w:rsidR="00C87543">
        <w:rPr>
          <w:sz w:val="24"/>
          <w:szCs w:val="24"/>
        </w:rPr>
        <w:t xml:space="preserve">mber, Room Type, </w:t>
      </w:r>
      <w:r>
        <w:rPr>
          <w:sz w:val="24"/>
          <w:szCs w:val="24"/>
        </w:rPr>
        <w:t>and Room Status. By default, the Room Number column is sorted in ascending order from top to bottom.</w:t>
      </w:r>
      <w:r w:rsidR="00C87543">
        <w:rPr>
          <w:sz w:val="24"/>
          <w:szCs w:val="24"/>
        </w:rPr>
        <w:t xml:space="preserve"> Next, the Room Type column consists of three different values, which are Triple Room, Queen Room, and Twin Room.</w:t>
      </w:r>
      <w:r>
        <w:rPr>
          <w:sz w:val="24"/>
          <w:szCs w:val="24"/>
        </w:rPr>
        <w:t xml:space="preserve"> </w:t>
      </w:r>
      <w:r w:rsidR="00C87543">
        <w:rPr>
          <w:sz w:val="24"/>
          <w:szCs w:val="24"/>
        </w:rPr>
        <w:t xml:space="preserve">And finally, the third column (Room status) includes three options, such as Available, Reserved and Staying. </w:t>
      </w:r>
      <w:r w:rsidR="002B138A">
        <w:rPr>
          <w:sz w:val="24"/>
          <w:szCs w:val="24"/>
        </w:rPr>
        <w:t>When</w:t>
      </w:r>
      <w:r w:rsidR="00C87543">
        <w:rPr>
          <w:sz w:val="24"/>
          <w:szCs w:val="24"/>
        </w:rPr>
        <w:t xml:space="preserve">ever a </w:t>
      </w:r>
      <w:r w:rsidR="002B138A">
        <w:rPr>
          <w:sz w:val="24"/>
          <w:szCs w:val="24"/>
        </w:rPr>
        <w:t xml:space="preserve">customer successfully makes a reservation via telephone or </w:t>
      </w:r>
      <w:r w:rsidR="00C87543">
        <w:rPr>
          <w:sz w:val="24"/>
          <w:szCs w:val="24"/>
        </w:rPr>
        <w:t>directly with hotel staff</w:t>
      </w:r>
      <w:r w:rsidR="002B138A">
        <w:rPr>
          <w:sz w:val="24"/>
          <w:szCs w:val="24"/>
        </w:rPr>
        <w:t>, the status for</w:t>
      </w:r>
      <w:r w:rsidR="00C87543">
        <w:rPr>
          <w:sz w:val="24"/>
          <w:szCs w:val="24"/>
        </w:rPr>
        <w:t xml:space="preserve"> the</w:t>
      </w:r>
      <w:r w:rsidR="002B138A">
        <w:rPr>
          <w:sz w:val="24"/>
          <w:szCs w:val="24"/>
        </w:rPr>
        <w:t xml:space="preserve"> reserved room(s) will automatically change from Available to Reserved. </w:t>
      </w:r>
      <w:r w:rsidR="00C87543">
        <w:rPr>
          <w:sz w:val="24"/>
          <w:szCs w:val="24"/>
        </w:rPr>
        <w:t>O</w:t>
      </w:r>
      <w:r w:rsidR="002B138A">
        <w:rPr>
          <w:sz w:val="24"/>
          <w:szCs w:val="24"/>
        </w:rPr>
        <w:t xml:space="preserve">n the </w:t>
      </w:r>
      <w:r w:rsidR="00C87543">
        <w:rPr>
          <w:sz w:val="24"/>
          <w:szCs w:val="24"/>
        </w:rPr>
        <w:t>first valid day of the reservation, the Status of the room</w:t>
      </w:r>
      <w:r w:rsidR="002B138A">
        <w:rPr>
          <w:sz w:val="24"/>
          <w:szCs w:val="24"/>
        </w:rPr>
        <w:t xml:space="preserve"> will</w:t>
      </w:r>
      <w:r w:rsidR="00C87543">
        <w:rPr>
          <w:sz w:val="24"/>
          <w:szCs w:val="24"/>
        </w:rPr>
        <w:t xml:space="preserve"> be</w:t>
      </w:r>
      <w:r w:rsidR="002B138A">
        <w:rPr>
          <w:sz w:val="24"/>
          <w:szCs w:val="24"/>
        </w:rPr>
        <w:t xml:space="preserve"> replace</w:t>
      </w:r>
      <w:r w:rsidR="00C87543">
        <w:rPr>
          <w:sz w:val="24"/>
          <w:szCs w:val="24"/>
        </w:rPr>
        <w:t>d with</w:t>
      </w:r>
      <w:r w:rsidR="002B138A">
        <w:rPr>
          <w:sz w:val="24"/>
          <w:szCs w:val="24"/>
        </w:rPr>
        <w:t xml:space="preserve"> Staying. </w:t>
      </w:r>
    </w:p>
    <w:p w14:paraId="6843F78C" w14:textId="39F8C132" w:rsidR="002B138A" w:rsidRDefault="00C87543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s mentioned earlier</w:t>
      </w:r>
      <w:r w:rsidR="002B138A">
        <w:rPr>
          <w:sz w:val="24"/>
          <w:szCs w:val="24"/>
        </w:rPr>
        <w:t>, there are five functions, namely, Sort by Room Type, Sort by Room Status, Edit, Delete and Add Room.</w:t>
      </w:r>
    </w:p>
    <w:p w14:paraId="127CB4B7" w14:textId="75476FBD" w:rsidR="002B138A" w:rsidRDefault="00C87543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With the help of the first two functions, room i</w:t>
      </w:r>
      <w:r w:rsidR="002B138A">
        <w:rPr>
          <w:sz w:val="24"/>
          <w:szCs w:val="24"/>
        </w:rPr>
        <w:t xml:space="preserve">nformation can be sorted by either Room Type or Room Status. For </w:t>
      </w:r>
      <w:r w:rsidR="00177234">
        <w:rPr>
          <w:sz w:val="24"/>
          <w:szCs w:val="24"/>
        </w:rPr>
        <w:t>the Room Type sort function</w:t>
      </w:r>
      <w:r w:rsidR="002B138A">
        <w:rPr>
          <w:sz w:val="24"/>
          <w:szCs w:val="24"/>
        </w:rPr>
        <w:t xml:space="preserve">, </w:t>
      </w:r>
      <w:r w:rsidR="00177234">
        <w:rPr>
          <w:sz w:val="24"/>
          <w:szCs w:val="24"/>
        </w:rPr>
        <w:t>users</w:t>
      </w:r>
      <w:r w:rsidR="002B138A">
        <w:rPr>
          <w:sz w:val="24"/>
          <w:szCs w:val="24"/>
        </w:rPr>
        <w:t xml:space="preserve"> </w:t>
      </w:r>
      <w:r w:rsidR="00177234">
        <w:rPr>
          <w:sz w:val="24"/>
          <w:szCs w:val="24"/>
        </w:rPr>
        <w:t xml:space="preserve">can choose one of </w:t>
      </w:r>
      <w:r w:rsidR="002B138A">
        <w:rPr>
          <w:sz w:val="24"/>
          <w:szCs w:val="24"/>
        </w:rPr>
        <w:t>four choices, which are All, Twin Room</w:t>
      </w:r>
      <w:r w:rsidR="00177234">
        <w:rPr>
          <w:sz w:val="24"/>
          <w:szCs w:val="24"/>
        </w:rPr>
        <w:t xml:space="preserve">, Triple Room, and Queen Room. For the Room Status sort, the options are </w:t>
      </w:r>
      <w:r w:rsidR="002B138A">
        <w:rPr>
          <w:sz w:val="24"/>
          <w:szCs w:val="24"/>
        </w:rPr>
        <w:t>All, Available, Res</w:t>
      </w:r>
      <w:r w:rsidR="00177234">
        <w:rPr>
          <w:sz w:val="24"/>
          <w:szCs w:val="24"/>
        </w:rPr>
        <w:t>erved, and Staying. The images</w:t>
      </w:r>
      <w:r w:rsidR="002B138A">
        <w:rPr>
          <w:sz w:val="24"/>
          <w:szCs w:val="24"/>
        </w:rPr>
        <w:t xml:space="preserve"> below </w:t>
      </w:r>
      <w:r w:rsidR="00177234">
        <w:rPr>
          <w:sz w:val="24"/>
          <w:szCs w:val="24"/>
        </w:rPr>
        <w:t>provide examples when users trying to use the</w:t>
      </w:r>
      <w:r w:rsidR="002B138A">
        <w:rPr>
          <w:sz w:val="24"/>
          <w:szCs w:val="24"/>
        </w:rPr>
        <w:t xml:space="preserve"> sorting</w:t>
      </w:r>
      <w:r w:rsidR="00177234">
        <w:rPr>
          <w:sz w:val="24"/>
          <w:szCs w:val="24"/>
        </w:rPr>
        <w:t xml:space="preserve"> functions.</w:t>
      </w:r>
    </w:p>
    <w:p w14:paraId="552D97D0" w14:textId="77777777" w:rsidR="002B138A" w:rsidRDefault="002B138A" w:rsidP="002B138A">
      <w:pPr>
        <w:keepNext/>
        <w:spacing w:line="360" w:lineRule="auto"/>
        <w:jc w:val="center"/>
      </w:pPr>
      <w:r>
        <w:rPr>
          <w:noProof/>
          <w:sz w:val="24"/>
          <w:szCs w:val="24"/>
        </w:rPr>
        <w:drawing>
          <wp:inline distT="0" distB="0" distL="0" distR="0" wp14:anchorId="4BB91DCB" wp14:editId="2CEA4184">
            <wp:extent cx="5383033" cy="3390577"/>
            <wp:effectExtent l="114300" t="57150" r="122555" b="153035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0559" cy="3433109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25DD67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3: Sorted by Room Type</w:t>
      </w:r>
    </w:p>
    <w:p w14:paraId="34ABA644" w14:textId="77777777" w:rsidR="002B138A" w:rsidRDefault="002B138A" w:rsidP="002B138A">
      <w:pPr>
        <w:keepNext/>
        <w:spacing w:line="360" w:lineRule="auto"/>
        <w:jc w:val="center"/>
      </w:pPr>
      <w:r>
        <w:rPr>
          <w:noProof/>
          <w:sz w:val="24"/>
          <w:szCs w:val="24"/>
        </w:rPr>
        <w:lastRenderedPageBreak/>
        <w:drawing>
          <wp:inline distT="0" distB="0" distL="0" distR="0" wp14:anchorId="25A99B62" wp14:editId="7FA28846">
            <wp:extent cx="5414838" cy="3410610"/>
            <wp:effectExtent l="114300" t="57150" r="109855" b="151765"/>
            <wp:docPr id="18" name="Picture 18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5143" cy="3454892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163D1F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4: Sorted by Room Status</w:t>
      </w:r>
    </w:p>
    <w:p w14:paraId="48338D80" w14:textId="77777777" w:rsidR="002B138A" w:rsidRDefault="002B138A" w:rsidP="002B138A">
      <w:pPr>
        <w:keepNext/>
        <w:spacing w:line="360" w:lineRule="auto"/>
        <w:jc w:val="center"/>
      </w:pPr>
      <w:r>
        <w:rPr>
          <w:noProof/>
          <w:sz w:val="24"/>
          <w:szCs w:val="24"/>
        </w:rPr>
        <w:drawing>
          <wp:inline distT="0" distB="0" distL="0" distR="0" wp14:anchorId="78AF5CFD" wp14:editId="19F8C3C7">
            <wp:extent cx="5478751" cy="3450866"/>
            <wp:effectExtent l="114300" t="57150" r="122555" b="149860"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8704" cy="3482329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C84D06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5: Sorted by Room Type and Room Status</w:t>
      </w:r>
    </w:p>
    <w:p w14:paraId="2B3FE41B" w14:textId="77777777" w:rsidR="002B138A" w:rsidRDefault="002B138A" w:rsidP="002B138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D1E9C46" w14:textId="0B64CF25" w:rsidR="002B138A" w:rsidRDefault="00177234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Besides, </w:t>
      </w:r>
      <w:r w:rsidR="002B138A">
        <w:rPr>
          <w:sz w:val="24"/>
          <w:szCs w:val="24"/>
        </w:rPr>
        <w:t xml:space="preserve">users </w:t>
      </w:r>
      <w:r w:rsidR="0016717D">
        <w:rPr>
          <w:sz w:val="24"/>
          <w:szCs w:val="24"/>
        </w:rPr>
        <w:t>can</w:t>
      </w:r>
      <w:r w:rsidR="002B138A">
        <w:rPr>
          <w:sz w:val="24"/>
          <w:szCs w:val="24"/>
        </w:rPr>
        <w:t xml:space="preserve"> </w:t>
      </w:r>
      <w:r>
        <w:rPr>
          <w:sz w:val="24"/>
          <w:szCs w:val="24"/>
        </w:rPr>
        <w:t>modify room information, with</w:t>
      </w:r>
      <w:r w:rsidR="002B138A">
        <w:rPr>
          <w:sz w:val="24"/>
          <w:szCs w:val="24"/>
        </w:rPr>
        <w:t xml:space="preserve"> Edit and Delete</w:t>
      </w:r>
      <w:r>
        <w:rPr>
          <w:sz w:val="24"/>
          <w:szCs w:val="24"/>
        </w:rPr>
        <w:t xml:space="preserve"> functions</w:t>
      </w:r>
      <w:r w:rsidR="002B138A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by doing the </w:t>
      </w:r>
      <w:r w:rsidR="002B138A">
        <w:rPr>
          <w:sz w:val="24"/>
          <w:szCs w:val="24"/>
        </w:rPr>
        <w:t xml:space="preserve">following steps. </w:t>
      </w:r>
    </w:p>
    <w:p w14:paraId="2A5E19AD" w14:textId="77777777" w:rsidR="002B138A" w:rsidRPr="001A1717" w:rsidRDefault="002B138A" w:rsidP="002B138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1A1717">
        <w:rPr>
          <w:sz w:val="24"/>
          <w:szCs w:val="24"/>
        </w:rPr>
        <w:t>Step 1: Choose a room to modify</w:t>
      </w:r>
    </w:p>
    <w:p w14:paraId="770BB911" w14:textId="77777777" w:rsidR="002B138A" w:rsidRPr="001A1717" w:rsidRDefault="002B138A" w:rsidP="002B138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1A1717">
        <w:rPr>
          <w:sz w:val="24"/>
          <w:szCs w:val="24"/>
        </w:rPr>
        <w:t>Step 2:  Click Edit or Delete button</w:t>
      </w:r>
    </w:p>
    <w:p w14:paraId="17C7BC5C" w14:textId="77777777" w:rsidR="002B138A" w:rsidRDefault="002B138A" w:rsidP="002B138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1A1717">
        <w:rPr>
          <w:sz w:val="24"/>
          <w:szCs w:val="24"/>
        </w:rPr>
        <w:t>Step 3:</w:t>
      </w:r>
    </w:p>
    <w:p w14:paraId="6491E093" w14:textId="2B6B00EF" w:rsidR="002B138A" w:rsidRPr="001A1717" w:rsidRDefault="002B138A" w:rsidP="002B138A">
      <w:pPr>
        <w:pStyle w:val="ListParagraph"/>
        <w:numPr>
          <w:ilvl w:val="0"/>
          <w:numId w:val="2"/>
        </w:numPr>
        <w:spacing w:line="360" w:lineRule="auto"/>
        <w:ind w:left="1080"/>
        <w:rPr>
          <w:sz w:val="24"/>
          <w:szCs w:val="24"/>
        </w:rPr>
      </w:pPr>
      <w:r w:rsidRPr="001A1717">
        <w:rPr>
          <w:sz w:val="24"/>
          <w:szCs w:val="24"/>
        </w:rPr>
        <w:t xml:space="preserve">Edit Room: Because </w:t>
      </w:r>
      <w:r w:rsidR="00177234">
        <w:rPr>
          <w:sz w:val="24"/>
          <w:szCs w:val="24"/>
        </w:rPr>
        <w:t>the room numbers are unique</w:t>
      </w:r>
      <w:r w:rsidRPr="001A1717">
        <w:rPr>
          <w:sz w:val="24"/>
          <w:szCs w:val="24"/>
        </w:rPr>
        <w:t xml:space="preserve">, </w:t>
      </w:r>
      <w:r w:rsidR="0016717D">
        <w:rPr>
          <w:sz w:val="24"/>
          <w:szCs w:val="24"/>
        </w:rPr>
        <w:t>users cannot overwrite them</w:t>
      </w:r>
      <w:r w:rsidR="00177234">
        <w:rPr>
          <w:sz w:val="24"/>
          <w:szCs w:val="24"/>
        </w:rPr>
        <w:t>. H</w:t>
      </w:r>
      <w:r w:rsidRPr="001A1717">
        <w:rPr>
          <w:sz w:val="24"/>
          <w:szCs w:val="24"/>
        </w:rPr>
        <w:t>owever</w:t>
      </w:r>
      <w:r w:rsidR="00177234">
        <w:rPr>
          <w:sz w:val="24"/>
          <w:szCs w:val="24"/>
        </w:rPr>
        <w:t>, users can modify</w:t>
      </w:r>
      <w:r w:rsidRPr="001A1717">
        <w:rPr>
          <w:sz w:val="24"/>
          <w:szCs w:val="24"/>
        </w:rPr>
        <w:t xml:space="preserve"> the </w:t>
      </w:r>
      <w:r w:rsidR="00177234">
        <w:rPr>
          <w:sz w:val="24"/>
          <w:szCs w:val="24"/>
        </w:rPr>
        <w:t>two other room parameters</w:t>
      </w:r>
      <w:r w:rsidRPr="001A1717">
        <w:rPr>
          <w:sz w:val="24"/>
          <w:szCs w:val="24"/>
        </w:rPr>
        <w:t xml:space="preserve"> </w:t>
      </w:r>
      <w:r w:rsidR="00177234">
        <w:rPr>
          <w:sz w:val="24"/>
          <w:szCs w:val="24"/>
        </w:rPr>
        <w:t>which are Room Type and Room Status</w:t>
      </w:r>
      <w:r w:rsidRPr="001A1717">
        <w:rPr>
          <w:sz w:val="24"/>
          <w:szCs w:val="24"/>
        </w:rPr>
        <w:t xml:space="preserve">. </w:t>
      </w:r>
    </w:p>
    <w:p w14:paraId="4B61485C" w14:textId="77777777" w:rsidR="002B138A" w:rsidRDefault="002B138A" w:rsidP="002B138A">
      <w:pPr>
        <w:keepNext/>
        <w:spacing w:line="360" w:lineRule="auto"/>
        <w:jc w:val="center"/>
      </w:pPr>
      <w:r>
        <w:rPr>
          <w:noProof/>
          <w:sz w:val="24"/>
          <w:szCs w:val="24"/>
        </w:rPr>
        <w:drawing>
          <wp:inline distT="0" distB="0" distL="0" distR="0" wp14:anchorId="653B470F" wp14:editId="5734AE9A">
            <wp:extent cx="5438692" cy="3425635"/>
            <wp:effectExtent l="114300" t="57150" r="105410" b="15621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3414" cy="3466401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21CCE8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6: Edit Room Dialog</w:t>
      </w:r>
    </w:p>
    <w:p w14:paraId="21BED82B" w14:textId="77777777" w:rsidR="002B138A" w:rsidRDefault="002B138A" w:rsidP="002B138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177B513" w14:textId="4F4FDAF1" w:rsidR="002B138A" w:rsidRPr="001A1717" w:rsidRDefault="002B138A" w:rsidP="002B138A">
      <w:pPr>
        <w:pStyle w:val="ListParagraph"/>
        <w:numPr>
          <w:ilvl w:val="0"/>
          <w:numId w:val="2"/>
        </w:numPr>
        <w:spacing w:line="360" w:lineRule="auto"/>
        <w:ind w:left="1080"/>
        <w:rPr>
          <w:sz w:val="24"/>
          <w:szCs w:val="24"/>
        </w:rPr>
      </w:pPr>
      <w:r w:rsidRPr="001A1717">
        <w:rPr>
          <w:sz w:val="24"/>
          <w:szCs w:val="24"/>
        </w:rPr>
        <w:lastRenderedPageBreak/>
        <w:t>Delete Room:</w:t>
      </w:r>
      <w:r w:rsidR="0016717D">
        <w:rPr>
          <w:sz w:val="24"/>
          <w:szCs w:val="24"/>
        </w:rPr>
        <w:t xml:space="preserve"> Whenever the users click on the Delete button for a specific room, a confirmation window will be pop-up immediately (below picture).</w:t>
      </w:r>
      <w:r w:rsidRPr="001A1717">
        <w:rPr>
          <w:sz w:val="24"/>
          <w:szCs w:val="24"/>
        </w:rPr>
        <w:t xml:space="preserve"> </w:t>
      </w:r>
      <w:r w:rsidR="0016717D">
        <w:rPr>
          <w:sz w:val="24"/>
          <w:szCs w:val="24"/>
        </w:rPr>
        <w:t xml:space="preserve">Users can press OK to verify their decision or Cancel to return to the previous state. </w:t>
      </w:r>
    </w:p>
    <w:p w14:paraId="586A705E" w14:textId="77777777" w:rsidR="002B138A" w:rsidRDefault="002B138A" w:rsidP="002B138A">
      <w:pPr>
        <w:keepNext/>
        <w:spacing w:line="360" w:lineRule="auto"/>
        <w:jc w:val="center"/>
      </w:pPr>
      <w:r>
        <w:rPr>
          <w:noProof/>
          <w:sz w:val="24"/>
          <w:szCs w:val="24"/>
        </w:rPr>
        <w:drawing>
          <wp:inline distT="0" distB="0" distL="0" distR="0" wp14:anchorId="697E4BAB" wp14:editId="21FE7AAD">
            <wp:extent cx="4857115" cy="3059320"/>
            <wp:effectExtent l="114300" t="57150" r="114935" b="160655"/>
            <wp:docPr id="25" name="Picture 2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279" cy="3083358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65B785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7: Delete Room Dialog</w:t>
      </w:r>
    </w:p>
    <w:p w14:paraId="073E15FA" w14:textId="2E1B87BC" w:rsidR="002B138A" w:rsidRDefault="002B138A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fter that, the room information </w:t>
      </w:r>
      <w:r w:rsidR="0016717D">
        <w:rPr>
          <w:sz w:val="24"/>
          <w:szCs w:val="24"/>
        </w:rPr>
        <w:t>will be updated</w:t>
      </w:r>
      <w:r>
        <w:rPr>
          <w:sz w:val="24"/>
          <w:szCs w:val="24"/>
        </w:rPr>
        <w:t xml:space="preserve"> in the table</w:t>
      </w:r>
      <w:r w:rsidR="0016717D">
        <w:rPr>
          <w:sz w:val="24"/>
          <w:szCs w:val="24"/>
        </w:rPr>
        <w:t>.</w:t>
      </w:r>
    </w:p>
    <w:p w14:paraId="73DDD52F" w14:textId="77777777" w:rsidR="002B138A" w:rsidRDefault="002B138A" w:rsidP="002B138A">
      <w:pPr>
        <w:keepNext/>
        <w:spacing w:line="360" w:lineRule="auto"/>
        <w:jc w:val="center"/>
      </w:pPr>
      <w:r>
        <w:rPr>
          <w:noProof/>
          <w:sz w:val="24"/>
          <w:szCs w:val="24"/>
        </w:rPr>
        <w:drawing>
          <wp:inline distT="0" distB="0" distL="0" distR="0" wp14:anchorId="36DCEDB1" wp14:editId="43B2AE35">
            <wp:extent cx="4735195" cy="2982526"/>
            <wp:effectExtent l="114300" t="57150" r="122555" b="161290"/>
            <wp:docPr id="24" name="Picture 2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6294" cy="3014711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486336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8: After modification (edit and delete)</w:t>
      </w:r>
      <w:r w:rsidRPr="001C64AD">
        <w:rPr>
          <w:b/>
          <w:bCs/>
          <w:sz w:val="24"/>
          <w:szCs w:val="24"/>
        </w:rPr>
        <w:br w:type="page"/>
      </w:r>
    </w:p>
    <w:p w14:paraId="1412E144" w14:textId="39818D5A" w:rsidR="002B138A" w:rsidRDefault="002B138A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 </w:t>
      </w:r>
      <w:r w:rsidR="0016717D">
        <w:rPr>
          <w:sz w:val="24"/>
          <w:szCs w:val="24"/>
        </w:rPr>
        <w:t>another case</w:t>
      </w:r>
      <w:r>
        <w:rPr>
          <w:sz w:val="24"/>
          <w:szCs w:val="24"/>
        </w:rPr>
        <w:t xml:space="preserve">, if </w:t>
      </w:r>
      <w:r w:rsidR="0016717D">
        <w:rPr>
          <w:sz w:val="24"/>
          <w:szCs w:val="24"/>
        </w:rPr>
        <w:t>users</w:t>
      </w:r>
      <w:r>
        <w:rPr>
          <w:sz w:val="24"/>
          <w:szCs w:val="24"/>
        </w:rPr>
        <w:t xml:space="preserve"> do not choose a room in the table before modification, the system will show the error dialog. </w:t>
      </w:r>
    </w:p>
    <w:p w14:paraId="3358AE98" w14:textId="77777777" w:rsidR="002B138A" w:rsidRDefault="002B138A" w:rsidP="002B138A">
      <w:pPr>
        <w:keepNext/>
        <w:spacing w:line="360" w:lineRule="auto"/>
        <w:jc w:val="center"/>
      </w:pPr>
      <w:r>
        <w:rPr>
          <w:noProof/>
          <w:sz w:val="24"/>
          <w:szCs w:val="24"/>
        </w:rPr>
        <w:drawing>
          <wp:inline distT="0" distB="0" distL="0" distR="0" wp14:anchorId="51AD7025" wp14:editId="34C82D11">
            <wp:extent cx="5522614" cy="3478494"/>
            <wp:effectExtent l="114300" t="57150" r="116205" b="160655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451" cy="3497917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2EBC3B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9: Error notification</w:t>
      </w:r>
    </w:p>
    <w:p w14:paraId="57F81A6B" w14:textId="77777777" w:rsidR="002B138A" w:rsidRDefault="002B138A" w:rsidP="002B138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41A65CB" w14:textId="5BA3885F" w:rsidR="002B138A" w:rsidRDefault="00427B8C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To create a new room, users can use Add function. Implementation steps are as follows:</w:t>
      </w:r>
    </w:p>
    <w:p w14:paraId="63BFFE4D" w14:textId="15BC20DC" w:rsidR="002B138A" w:rsidRPr="006825C5" w:rsidRDefault="00427B8C" w:rsidP="002B138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tep 1: Click</w:t>
      </w:r>
      <w:r w:rsidR="002B138A" w:rsidRPr="006825C5">
        <w:rPr>
          <w:sz w:val="24"/>
          <w:szCs w:val="24"/>
        </w:rPr>
        <w:t xml:space="preserve"> Add button</w:t>
      </w:r>
    </w:p>
    <w:p w14:paraId="578BBCD8" w14:textId="6D455177" w:rsidR="002B138A" w:rsidRPr="006825C5" w:rsidRDefault="002B138A" w:rsidP="002B138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6825C5">
        <w:rPr>
          <w:sz w:val="24"/>
          <w:szCs w:val="24"/>
        </w:rPr>
        <w:t xml:space="preserve">Step 2: Fill </w:t>
      </w:r>
      <w:r w:rsidR="00427B8C">
        <w:rPr>
          <w:sz w:val="24"/>
          <w:szCs w:val="24"/>
        </w:rPr>
        <w:t xml:space="preserve">in </w:t>
      </w:r>
      <w:r w:rsidRPr="006825C5">
        <w:rPr>
          <w:sz w:val="24"/>
          <w:szCs w:val="24"/>
        </w:rPr>
        <w:t>all the information</w:t>
      </w:r>
    </w:p>
    <w:p w14:paraId="26D88163" w14:textId="77777777" w:rsidR="002B138A" w:rsidRDefault="002B138A" w:rsidP="002B138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6825C5">
        <w:rPr>
          <w:sz w:val="24"/>
          <w:szCs w:val="24"/>
        </w:rPr>
        <w:t>Step 3: Click OK, then the room is successfully created. Otherwise, no room will be added to the database.</w:t>
      </w:r>
    </w:p>
    <w:p w14:paraId="5AE8816A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  <w:sz w:val="24"/>
          <w:szCs w:val="24"/>
        </w:rPr>
        <w:drawing>
          <wp:inline distT="0" distB="0" distL="0" distR="0" wp14:anchorId="6C501268" wp14:editId="27ECB286">
            <wp:extent cx="5468293" cy="3444279"/>
            <wp:effectExtent l="114300" t="57150" r="106680" b="153035"/>
            <wp:docPr id="26" name="Picture 2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8293" cy="3444279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B9A02B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10: Add Room</w:t>
      </w:r>
    </w:p>
    <w:p w14:paraId="0042513D" w14:textId="77777777" w:rsidR="002B138A" w:rsidRDefault="002B138A" w:rsidP="002B138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B334CCE" w14:textId="6E2775C0" w:rsidR="002B138A" w:rsidRDefault="00427B8C" w:rsidP="002B138A">
      <w:pPr>
        <w:pStyle w:val="ListParagraph"/>
        <w:spacing w:line="360" w:lineRule="auto"/>
        <w:ind w:left="0"/>
        <w:rPr>
          <w:sz w:val="24"/>
          <w:szCs w:val="24"/>
        </w:rPr>
      </w:pPr>
      <w:r>
        <w:rPr>
          <w:sz w:val="24"/>
          <w:szCs w:val="24"/>
        </w:rPr>
        <w:lastRenderedPageBreak/>
        <w:t>In step 2, if users do not provide enough</w:t>
      </w:r>
      <w:r w:rsidR="002B138A">
        <w:rPr>
          <w:sz w:val="24"/>
          <w:szCs w:val="24"/>
        </w:rPr>
        <w:t xml:space="preserve"> needed information, the system will display an error dialog</w:t>
      </w:r>
      <w:r>
        <w:rPr>
          <w:sz w:val="24"/>
          <w:szCs w:val="24"/>
        </w:rPr>
        <w:t xml:space="preserve"> like below:</w:t>
      </w:r>
    </w:p>
    <w:p w14:paraId="4A1644CB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  <w:sz w:val="24"/>
          <w:szCs w:val="24"/>
        </w:rPr>
        <w:drawing>
          <wp:inline distT="0" distB="0" distL="0" distR="0" wp14:anchorId="4770A897" wp14:editId="7BDE6FC8">
            <wp:extent cx="5447630" cy="3431264"/>
            <wp:effectExtent l="114300" t="57150" r="115570" b="150495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445" cy="3447524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359EC50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11: Invalid either Room type or Room Status</w:t>
      </w:r>
    </w:p>
    <w:p w14:paraId="3BCB9C0B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  <w:sz w:val="24"/>
          <w:szCs w:val="24"/>
        </w:rPr>
        <w:drawing>
          <wp:inline distT="0" distB="0" distL="0" distR="0" wp14:anchorId="54F0ABDD" wp14:editId="76205202">
            <wp:extent cx="5425890" cy="3417570"/>
            <wp:effectExtent l="114300" t="57150" r="118110" b="14478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0670" cy="3452074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2E29D1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12: Invalid Room Number</w:t>
      </w:r>
    </w:p>
    <w:p w14:paraId="06AECADA" w14:textId="77777777" w:rsidR="002B138A" w:rsidRPr="00F83021" w:rsidRDefault="002B138A" w:rsidP="002B138A">
      <w:pPr>
        <w:pStyle w:val="Heading2"/>
        <w:spacing w:after="240"/>
        <w:rPr>
          <w:rFonts w:asciiTheme="minorHAnsi" w:hAnsiTheme="minorHAnsi" w:cstheme="minorHAnsi"/>
          <w:sz w:val="32"/>
          <w:szCs w:val="32"/>
        </w:rPr>
      </w:pPr>
      <w:r w:rsidRPr="00F83021">
        <w:rPr>
          <w:rFonts w:asciiTheme="minorHAnsi" w:hAnsiTheme="minorHAnsi" w:cstheme="minorHAnsi"/>
          <w:sz w:val="32"/>
          <w:szCs w:val="32"/>
        </w:rPr>
        <w:lastRenderedPageBreak/>
        <w:t>C. Customer Info</w:t>
      </w:r>
    </w:p>
    <w:p w14:paraId="7AA8D14D" w14:textId="7F8C0E6D" w:rsidR="002B138A" w:rsidRDefault="002B138A" w:rsidP="002B138A">
      <w:pPr>
        <w:pStyle w:val="ListParagraph"/>
        <w:spacing w:line="360" w:lineRule="auto"/>
        <w:ind w:left="0"/>
        <w:rPr>
          <w:sz w:val="24"/>
          <w:szCs w:val="24"/>
        </w:rPr>
      </w:pPr>
      <w:r>
        <w:rPr>
          <w:sz w:val="24"/>
          <w:szCs w:val="24"/>
        </w:rPr>
        <w:t>The third page, Customer Info, support</w:t>
      </w:r>
      <w:r w:rsidR="00427B8C">
        <w:rPr>
          <w:sz w:val="24"/>
          <w:szCs w:val="24"/>
        </w:rPr>
        <w:t>s the hotel staff</w:t>
      </w:r>
      <w:r w:rsidR="00A1176E">
        <w:rPr>
          <w:sz w:val="24"/>
          <w:szCs w:val="24"/>
        </w:rPr>
        <w:t xml:space="preserve"> </w:t>
      </w:r>
      <w:r w:rsidR="00427B8C">
        <w:rPr>
          <w:sz w:val="24"/>
          <w:szCs w:val="24"/>
        </w:rPr>
        <w:t>to manage</w:t>
      </w:r>
      <w:r>
        <w:rPr>
          <w:sz w:val="24"/>
          <w:szCs w:val="24"/>
        </w:rPr>
        <w:t xml:space="preserve"> the personal information and booking information of customers</w:t>
      </w:r>
      <w:r w:rsidR="00427B8C">
        <w:rPr>
          <w:sz w:val="24"/>
          <w:szCs w:val="24"/>
        </w:rPr>
        <w:t xml:space="preserve"> more easily</w:t>
      </w:r>
      <w:r>
        <w:rPr>
          <w:sz w:val="24"/>
          <w:szCs w:val="24"/>
        </w:rPr>
        <w:t xml:space="preserve">. </w:t>
      </w:r>
    </w:p>
    <w:p w14:paraId="39727B72" w14:textId="4E25B8FA" w:rsidR="002B138A" w:rsidRDefault="00A1176E" w:rsidP="002B138A">
      <w:pPr>
        <w:pStyle w:val="ListParagraph"/>
        <w:spacing w:line="360" w:lineRule="auto"/>
        <w:ind w:left="0"/>
        <w:rPr>
          <w:sz w:val="24"/>
          <w:szCs w:val="24"/>
        </w:rPr>
      </w:pPr>
      <w:r>
        <w:rPr>
          <w:sz w:val="24"/>
          <w:szCs w:val="24"/>
        </w:rPr>
        <w:t>On the left-</w:t>
      </w:r>
      <w:r w:rsidR="00427B8C">
        <w:rPr>
          <w:sz w:val="24"/>
          <w:szCs w:val="24"/>
        </w:rPr>
        <w:t xml:space="preserve">hand </w:t>
      </w:r>
      <w:r w:rsidR="002B138A">
        <w:rPr>
          <w:sz w:val="24"/>
          <w:szCs w:val="24"/>
        </w:rPr>
        <w:t>side of the page, there ar</w:t>
      </w:r>
      <w:r>
        <w:rPr>
          <w:sz w:val="24"/>
          <w:szCs w:val="24"/>
        </w:rPr>
        <w:t>e a Search box and a table that</w:t>
      </w:r>
      <w:r w:rsidR="002B138A">
        <w:rPr>
          <w:sz w:val="24"/>
          <w:szCs w:val="24"/>
        </w:rPr>
        <w:t xml:space="preserve"> consists of Customer ID, </w:t>
      </w:r>
      <w:r w:rsidR="00427B8C">
        <w:rPr>
          <w:sz w:val="24"/>
          <w:szCs w:val="24"/>
        </w:rPr>
        <w:t>First Name</w:t>
      </w:r>
      <w:r>
        <w:rPr>
          <w:sz w:val="24"/>
          <w:szCs w:val="24"/>
        </w:rPr>
        <w:t>,</w:t>
      </w:r>
      <w:r w:rsidR="00427B8C">
        <w:rPr>
          <w:sz w:val="24"/>
          <w:szCs w:val="24"/>
        </w:rPr>
        <w:t xml:space="preserve"> and Last Name. To</w:t>
      </w:r>
      <w:r>
        <w:rPr>
          <w:sz w:val="24"/>
          <w:szCs w:val="24"/>
        </w:rPr>
        <w:t xml:space="preserve"> the right side, </w:t>
      </w:r>
      <w:r w:rsidR="002B138A">
        <w:rPr>
          <w:sz w:val="24"/>
          <w:szCs w:val="24"/>
        </w:rPr>
        <w:t xml:space="preserve">all </w:t>
      </w:r>
      <w:r>
        <w:rPr>
          <w:sz w:val="24"/>
          <w:szCs w:val="24"/>
        </w:rPr>
        <w:t xml:space="preserve">customers’ </w:t>
      </w:r>
      <w:r w:rsidR="002B138A">
        <w:rPr>
          <w:sz w:val="24"/>
          <w:szCs w:val="24"/>
        </w:rPr>
        <w:t>personal</w:t>
      </w:r>
      <w:r>
        <w:rPr>
          <w:sz w:val="24"/>
          <w:szCs w:val="24"/>
        </w:rPr>
        <w:t xml:space="preserve"> information is displayed via a form. Moreover, to view booking information, users can just click the ‘Show booking info’ button.</w:t>
      </w:r>
    </w:p>
    <w:p w14:paraId="77F6A3A5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  <w:sz w:val="24"/>
          <w:szCs w:val="24"/>
        </w:rPr>
        <w:drawing>
          <wp:inline distT="0" distB="0" distL="0" distR="0" wp14:anchorId="42FD8A76" wp14:editId="2F0AA14C">
            <wp:extent cx="5513561" cy="3472791"/>
            <wp:effectExtent l="114300" t="57150" r="106680" b="147320"/>
            <wp:docPr id="30" name="Picture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1367" cy="3490305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F0EBF9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13: Customer Information Page</w:t>
      </w:r>
    </w:p>
    <w:p w14:paraId="7499932F" w14:textId="77777777" w:rsidR="002B138A" w:rsidRDefault="002B138A" w:rsidP="002B138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2B06936" w14:textId="3BA45C9D" w:rsidR="002B138A" w:rsidRDefault="00A1176E" w:rsidP="002B138A">
      <w:pPr>
        <w:pStyle w:val="ListParagraph"/>
        <w:spacing w:line="360" w:lineRule="auto"/>
        <w:ind w:left="0"/>
        <w:rPr>
          <w:sz w:val="24"/>
          <w:szCs w:val="24"/>
        </w:rPr>
      </w:pPr>
      <w:r>
        <w:rPr>
          <w:sz w:val="24"/>
          <w:szCs w:val="24"/>
        </w:rPr>
        <w:lastRenderedPageBreak/>
        <w:t>Regarding the functions including in this page, the Search box helps users to find the personal information of customers that exists in the table.</w:t>
      </w:r>
      <w:r w:rsidR="002B138A">
        <w:rPr>
          <w:sz w:val="24"/>
          <w:szCs w:val="24"/>
        </w:rPr>
        <w:t xml:space="preserve">  </w:t>
      </w:r>
    </w:p>
    <w:p w14:paraId="04C10F44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  <w:sz w:val="24"/>
          <w:szCs w:val="24"/>
        </w:rPr>
        <w:drawing>
          <wp:inline distT="0" distB="0" distL="0" distR="0" wp14:anchorId="387A34EC" wp14:editId="73A85A04">
            <wp:extent cx="5009321" cy="3155191"/>
            <wp:effectExtent l="114300" t="57150" r="115570" b="160020"/>
            <wp:docPr id="31" name="Picture 3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 with medium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8452" cy="3198734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736496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14: Search for Customer Information</w:t>
      </w:r>
    </w:p>
    <w:p w14:paraId="4EE6DA3C" w14:textId="6EF53AB7" w:rsidR="002B138A" w:rsidRDefault="002B138A" w:rsidP="002B138A">
      <w:pPr>
        <w:pStyle w:val="ListParagraph"/>
        <w:spacing w:line="360" w:lineRule="auto"/>
        <w:ind w:left="0"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 w:rsidR="00A1176E">
        <w:rPr>
          <w:sz w:val="24"/>
          <w:szCs w:val="24"/>
        </w:rPr>
        <w:t>users</w:t>
      </w:r>
      <w:r>
        <w:rPr>
          <w:sz w:val="24"/>
          <w:szCs w:val="24"/>
        </w:rPr>
        <w:t xml:space="preserve"> do not choose any customer information in the table, the personal information is empty. Otherwise, it is filled with all detailed information.</w:t>
      </w:r>
    </w:p>
    <w:p w14:paraId="094F0080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  <w:sz w:val="24"/>
          <w:szCs w:val="24"/>
        </w:rPr>
        <w:drawing>
          <wp:inline distT="0" distB="0" distL="0" distR="0" wp14:anchorId="7F10D49E" wp14:editId="12279546">
            <wp:extent cx="4973955" cy="3132914"/>
            <wp:effectExtent l="114300" t="57150" r="112395" b="144145"/>
            <wp:docPr id="32" name="Picture 32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abl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3209" cy="3176534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D2D3AA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15: Show Personal Information</w:t>
      </w:r>
    </w:p>
    <w:p w14:paraId="510EFE31" w14:textId="6C17401F" w:rsidR="002B138A" w:rsidRDefault="00A1176E" w:rsidP="002B138A">
      <w:pPr>
        <w:pStyle w:val="ListParagraph"/>
        <w:spacing w:line="360" w:lineRule="auto"/>
        <w:ind w:left="0"/>
        <w:rPr>
          <w:sz w:val="24"/>
          <w:szCs w:val="24"/>
        </w:rPr>
      </w:pPr>
      <w:r>
        <w:rPr>
          <w:sz w:val="24"/>
          <w:szCs w:val="24"/>
        </w:rPr>
        <w:lastRenderedPageBreak/>
        <w:t>As mentioned previously,</w:t>
      </w:r>
      <w:r w:rsidR="002B138A">
        <w:rPr>
          <w:sz w:val="24"/>
          <w:szCs w:val="24"/>
        </w:rPr>
        <w:t xml:space="preserve"> </w:t>
      </w:r>
      <w:r>
        <w:rPr>
          <w:sz w:val="24"/>
          <w:szCs w:val="24"/>
        </w:rPr>
        <w:t>‘</w:t>
      </w:r>
      <w:r w:rsidR="002B138A">
        <w:rPr>
          <w:sz w:val="24"/>
          <w:szCs w:val="24"/>
        </w:rPr>
        <w:t>Show booking info</w:t>
      </w:r>
      <w:r>
        <w:rPr>
          <w:sz w:val="24"/>
          <w:szCs w:val="24"/>
        </w:rPr>
        <w:t>’ function displays</w:t>
      </w:r>
      <w:r w:rsidR="002B138A">
        <w:rPr>
          <w:sz w:val="24"/>
          <w:szCs w:val="24"/>
        </w:rPr>
        <w:t xml:space="preserve"> all booking information of the chosen customer.</w:t>
      </w:r>
    </w:p>
    <w:p w14:paraId="473A8B0C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  <w:sz w:val="24"/>
          <w:szCs w:val="24"/>
        </w:rPr>
        <w:drawing>
          <wp:inline distT="0" distB="0" distL="0" distR="0" wp14:anchorId="427839CE" wp14:editId="5C1427BC">
            <wp:extent cx="4449800" cy="2802768"/>
            <wp:effectExtent l="114300" t="57150" r="122555" b="150495"/>
            <wp:docPr id="33" name="Picture 3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4488" cy="2837214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F51EC2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16: Show Booking Information</w:t>
      </w:r>
    </w:p>
    <w:p w14:paraId="75A9B251" w14:textId="2AD0916C" w:rsidR="002B138A" w:rsidRDefault="00A1176E" w:rsidP="002B138A">
      <w:pPr>
        <w:pStyle w:val="ListParagraph"/>
        <w:spacing w:line="360" w:lineRule="auto"/>
        <w:ind w:left="0"/>
        <w:rPr>
          <w:sz w:val="24"/>
          <w:szCs w:val="24"/>
        </w:rPr>
      </w:pPr>
      <w:r>
        <w:rPr>
          <w:sz w:val="24"/>
          <w:szCs w:val="24"/>
        </w:rPr>
        <w:t>In this dialog, it contains a</w:t>
      </w:r>
      <w:r w:rsidR="002B138A">
        <w:rPr>
          <w:sz w:val="24"/>
          <w:szCs w:val="24"/>
        </w:rPr>
        <w:t xml:space="preserve"> table with all booking information, such as, Booking ID, Check-in Date, Check-out Date, Booking Method</w:t>
      </w:r>
      <w:r>
        <w:rPr>
          <w:sz w:val="24"/>
          <w:szCs w:val="24"/>
        </w:rPr>
        <w:t xml:space="preserve"> and Room Number. The Check-in after and Check-out b</w:t>
      </w:r>
      <w:r w:rsidR="002B138A">
        <w:rPr>
          <w:sz w:val="24"/>
          <w:szCs w:val="24"/>
        </w:rPr>
        <w:t>efore box</w:t>
      </w:r>
      <w:r>
        <w:rPr>
          <w:sz w:val="24"/>
          <w:szCs w:val="24"/>
        </w:rPr>
        <w:t>es</w:t>
      </w:r>
      <w:r w:rsidR="002B138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re used </w:t>
      </w:r>
      <w:r w:rsidR="002B138A">
        <w:rPr>
          <w:sz w:val="24"/>
          <w:szCs w:val="24"/>
        </w:rPr>
        <w:t>to sort out the Booking information of the chosen customer.</w:t>
      </w:r>
    </w:p>
    <w:p w14:paraId="0A2AD653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  <w:sz w:val="24"/>
          <w:szCs w:val="24"/>
        </w:rPr>
        <w:drawing>
          <wp:inline distT="0" distB="0" distL="0" distR="0" wp14:anchorId="6E29162B" wp14:editId="01E9F58C">
            <wp:extent cx="4530647" cy="2853690"/>
            <wp:effectExtent l="114300" t="57150" r="118110" b="1562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3784" cy="2887159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6CDC3C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17: Sorted by either Check-in date or Check-out date</w:t>
      </w:r>
    </w:p>
    <w:p w14:paraId="7349B878" w14:textId="700AAA0B" w:rsidR="002B138A" w:rsidRPr="004C20B3" w:rsidRDefault="002B138A" w:rsidP="002B138A">
      <w:pPr>
        <w:pStyle w:val="ListParagraph"/>
        <w:spacing w:line="360" w:lineRule="auto"/>
        <w:ind w:left="0"/>
        <w:rPr>
          <w:sz w:val="24"/>
          <w:szCs w:val="24"/>
        </w:rPr>
      </w:pPr>
      <w:r>
        <w:rPr>
          <w:sz w:val="24"/>
          <w:szCs w:val="24"/>
        </w:rPr>
        <w:t>There is</w:t>
      </w:r>
      <w:r w:rsidR="000C7426">
        <w:rPr>
          <w:sz w:val="24"/>
          <w:szCs w:val="24"/>
        </w:rPr>
        <w:t xml:space="preserve"> also a Show a</w:t>
      </w:r>
      <w:r w:rsidR="00A1176E">
        <w:rPr>
          <w:sz w:val="24"/>
          <w:szCs w:val="24"/>
        </w:rPr>
        <w:t>ll button with is aimed</w:t>
      </w:r>
      <w:r>
        <w:rPr>
          <w:sz w:val="24"/>
          <w:szCs w:val="24"/>
        </w:rPr>
        <w:t xml:space="preserve"> </w:t>
      </w:r>
      <w:r w:rsidR="00A1176E">
        <w:rPr>
          <w:sz w:val="24"/>
          <w:szCs w:val="24"/>
        </w:rPr>
        <w:t>to show</w:t>
      </w:r>
      <w:r>
        <w:rPr>
          <w:sz w:val="24"/>
          <w:szCs w:val="24"/>
        </w:rPr>
        <w:t xml:space="preserve"> all booking information again after sorting.</w:t>
      </w:r>
    </w:p>
    <w:p w14:paraId="6E36C927" w14:textId="77777777" w:rsidR="002B138A" w:rsidRPr="00A26743" w:rsidRDefault="002B138A" w:rsidP="002B138A">
      <w:pPr>
        <w:pStyle w:val="Heading2"/>
        <w:spacing w:after="240"/>
        <w:rPr>
          <w:rFonts w:asciiTheme="minorHAnsi" w:hAnsiTheme="minorHAnsi" w:cstheme="minorHAnsi"/>
          <w:sz w:val="32"/>
          <w:szCs w:val="32"/>
        </w:rPr>
      </w:pPr>
      <w:r w:rsidRPr="00A26743">
        <w:rPr>
          <w:rFonts w:asciiTheme="minorHAnsi" w:hAnsiTheme="minorHAnsi" w:cstheme="minorHAnsi"/>
          <w:sz w:val="32"/>
          <w:szCs w:val="32"/>
        </w:rPr>
        <w:lastRenderedPageBreak/>
        <w:t>D. Reservation</w:t>
      </w:r>
    </w:p>
    <w:p w14:paraId="46CFDD38" w14:textId="193B2514" w:rsidR="002B138A" w:rsidRPr="00690948" w:rsidRDefault="002B138A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Reservation page helps hot</w:t>
      </w:r>
      <w:r w:rsidR="000C7426">
        <w:rPr>
          <w:sz w:val="24"/>
          <w:szCs w:val="24"/>
        </w:rPr>
        <w:t>el staff collecting</w:t>
      </w:r>
      <w:r>
        <w:rPr>
          <w:sz w:val="24"/>
          <w:szCs w:val="24"/>
        </w:rPr>
        <w:t xml:space="preserve"> the bo</w:t>
      </w:r>
      <w:r w:rsidR="000C7426">
        <w:rPr>
          <w:sz w:val="24"/>
          <w:szCs w:val="24"/>
        </w:rPr>
        <w:t>oking information from customer.</w:t>
      </w:r>
    </w:p>
    <w:p w14:paraId="2F669785" w14:textId="77777777" w:rsidR="002B138A" w:rsidRDefault="002B138A" w:rsidP="002B138A">
      <w:pPr>
        <w:keepNext/>
        <w:spacing w:line="360" w:lineRule="auto"/>
        <w:jc w:val="center"/>
      </w:pPr>
      <w:r>
        <w:rPr>
          <w:noProof/>
          <w:sz w:val="24"/>
          <w:szCs w:val="24"/>
        </w:rPr>
        <w:drawing>
          <wp:inline distT="0" distB="0" distL="0" distR="0" wp14:anchorId="0E5547ED" wp14:editId="2569C29A">
            <wp:extent cx="4191907" cy="2640330"/>
            <wp:effectExtent l="114300" t="57150" r="113665" b="160020"/>
            <wp:docPr id="35" name="Picture 3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672" cy="2678604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CF8B8E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18: Reservation form</w:t>
      </w:r>
    </w:p>
    <w:p w14:paraId="4B83E3B9" w14:textId="23787C4B" w:rsidR="002B138A" w:rsidRDefault="000C7426" w:rsidP="002B138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henever users navigate to the Reservation page, a blank form will </w:t>
      </w:r>
      <w:r w:rsidR="002B138A">
        <w:rPr>
          <w:sz w:val="24"/>
          <w:szCs w:val="24"/>
        </w:rPr>
        <w:t>appear</w:t>
      </w:r>
      <w:r>
        <w:rPr>
          <w:sz w:val="24"/>
          <w:szCs w:val="24"/>
        </w:rPr>
        <w:t>. This form can be filled in by two different ways:</w:t>
      </w:r>
      <w:r w:rsidR="002B138A">
        <w:rPr>
          <w:sz w:val="24"/>
          <w:szCs w:val="24"/>
        </w:rPr>
        <w:t xml:space="preserve"> </w:t>
      </w:r>
    </w:p>
    <w:p w14:paraId="1DC3FBAA" w14:textId="06AABBB7" w:rsidR="002B138A" w:rsidRDefault="002B138A" w:rsidP="002B138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Option 1: For new </w:t>
      </w:r>
      <w:r w:rsidR="000C7426">
        <w:rPr>
          <w:sz w:val="24"/>
          <w:szCs w:val="24"/>
        </w:rPr>
        <w:t>customers, users</w:t>
      </w:r>
      <w:r>
        <w:rPr>
          <w:sz w:val="24"/>
          <w:szCs w:val="24"/>
        </w:rPr>
        <w:t xml:space="preserve"> input manually all Personal Information and Booking Information and then</w:t>
      </w:r>
      <w:r w:rsidR="000C7426">
        <w:rPr>
          <w:sz w:val="24"/>
          <w:szCs w:val="24"/>
        </w:rPr>
        <w:t xml:space="preserve"> hit the ‘S</w:t>
      </w:r>
      <w:r>
        <w:rPr>
          <w:sz w:val="24"/>
          <w:szCs w:val="24"/>
        </w:rPr>
        <w:t>ubmit</w:t>
      </w:r>
      <w:r w:rsidR="000C7426">
        <w:rPr>
          <w:sz w:val="24"/>
          <w:szCs w:val="24"/>
        </w:rPr>
        <w:t>’ button</w:t>
      </w:r>
      <w:r>
        <w:rPr>
          <w:sz w:val="24"/>
          <w:szCs w:val="24"/>
        </w:rPr>
        <w:t>.</w:t>
      </w:r>
    </w:p>
    <w:p w14:paraId="029A58DE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drawing>
          <wp:inline distT="0" distB="0" distL="0" distR="0" wp14:anchorId="556C9956" wp14:editId="3C685A90">
            <wp:extent cx="4290060" cy="2702152"/>
            <wp:effectExtent l="114300" t="57150" r="110490" b="155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41599" cy="2734615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82A6E7" w14:textId="00A9A020" w:rsidR="002B138A" w:rsidRPr="00E8229A" w:rsidRDefault="002B138A" w:rsidP="00E8229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19: The form is manually fille</w:t>
      </w:r>
    </w:p>
    <w:p w14:paraId="3C49E6BA" w14:textId="29947A1F" w:rsidR="002B138A" w:rsidRDefault="002B138A" w:rsidP="002B138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A26743">
        <w:rPr>
          <w:sz w:val="24"/>
          <w:szCs w:val="24"/>
        </w:rPr>
        <w:lastRenderedPageBreak/>
        <w:t xml:space="preserve">Option </w:t>
      </w:r>
      <w:r>
        <w:rPr>
          <w:sz w:val="24"/>
          <w:szCs w:val="24"/>
        </w:rPr>
        <w:t>2</w:t>
      </w:r>
      <w:r w:rsidR="000C7426">
        <w:rPr>
          <w:sz w:val="24"/>
          <w:szCs w:val="24"/>
        </w:rPr>
        <w:t>: For customers who have</w:t>
      </w:r>
      <w:r w:rsidRPr="00A26743">
        <w:rPr>
          <w:sz w:val="24"/>
          <w:szCs w:val="24"/>
        </w:rPr>
        <w:t xml:space="preserve"> already stayed in the hotel</w:t>
      </w:r>
      <w:r>
        <w:rPr>
          <w:sz w:val="24"/>
          <w:szCs w:val="24"/>
        </w:rPr>
        <w:t>:</w:t>
      </w:r>
    </w:p>
    <w:p w14:paraId="7A253C51" w14:textId="0D0167F3" w:rsidR="002B138A" w:rsidRPr="00295FAF" w:rsidRDefault="000C7426" w:rsidP="002B138A">
      <w:pPr>
        <w:pStyle w:val="ListParagraph"/>
        <w:numPr>
          <w:ilvl w:val="0"/>
          <w:numId w:val="2"/>
        </w:numPr>
        <w:spacing w:line="360" w:lineRule="auto"/>
        <w:ind w:left="1080"/>
        <w:rPr>
          <w:sz w:val="24"/>
          <w:szCs w:val="24"/>
        </w:rPr>
      </w:pPr>
      <w:r>
        <w:rPr>
          <w:sz w:val="24"/>
          <w:szCs w:val="24"/>
        </w:rPr>
        <w:t>Step 1: Users</w:t>
      </w:r>
      <w:r w:rsidR="002B138A" w:rsidRPr="00A26743">
        <w:rPr>
          <w:sz w:val="24"/>
          <w:szCs w:val="24"/>
        </w:rPr>
        <w:t xml:space="preserve"> click </w:t>
      </w:r>
      <w:r>
        <w:rPr>
          <w:sz w:val="24"/>
          <w:szCs w:val="24"/>
        </w:rPr>
        <w:t>‘</w:t>
      </w:r>
      <w:r w:rsidR="002B138A" w:rsidRPr="00A26743">
        <w:rPr>
          <w:sz w:val="24"/>
          <w:szCs w:val="24"/>
        </w:rPr>
        <w:t>Choose customer</w:t>
      </w:r>
      <w:r>
        <w:rPr>
          <w:sz w:val="24"/>
          <w:szCs w:val="24"/>
        </w:rPr>
        <w:t>’</w:t>
      </w:r>
      <w:r w:rsidR="002B138A" w:rsidRPr="00A26743">
        <w:rPr>
          <w:sz w:val="24"/>
          <w:szCs w:val="24"/>
        </w:rPr>
        <w:t xml:space="preserve"> button</w:t>
      </w:r>
      <w:r w:rsidR="002B138A">
        <w:rPr>
          <w:sz w:val="24"/>
          <w:szCs w:val="24"/>
        </w:rPr>
        <w:t>.</w:t>
      </w:r>
      <w:r w:rsidR="002B138A" w:rsidRPr="00295FAF">
        <w:rPr>
          <w:sz w:val="24"/>
          <w:szCs w:val="24"/>
        </w:rPr>
        <w:t xml:space="preserve"> The</w:t>
      </w:r>
      <w:r w:rsidR="002B138A">
        <w:rPr>
          <w:sz w:val="24"/>
          <w:szCs w:val="24"/>
        </w:rPr>
        <w:t>n</w:t>
      </w:r>
      <w:r>
        <w:rPr>
          <w:sz w:val="24"/>
          <w:szCs w:val="24"/>
        </w:rPr>
        <w:t>, a</w:t>
      </w:r>
      <w:r w:rsidR="002B138A" w:rsidRPr="00295FAF">
        <w:rPr>
          <w:sz w:val="24"/>
          <w:szCs w:val="24"/>
        </w:rPr>
        <w:t xml:space="preserve"> dialog, which imitates Customer info page, </w:t>
      </w:r>
      <w:r>
        <w:rPr>
          <w:sz w:val="24"/>
          <w:szCs w:val="24"/>
        </w:rPr>
        <w:t>will automatically pop-up</w:t>
      </w:r>
      <w:r w:rsidR="002B138A" w:rsidRPr="00295FAF">
        <w:rPr>
          <w:sz w:val="24"/>
          <w:szCs w:val="24"/>
        </w:rPr>
        <w:t xml:space="preserve">. </w:t>
      </w:r>
    </w:p>
    <w:p w14:paraId="0187EBF6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  <w:sz w:val="24"/>
          <w:szCs w:val="24"/>
        </w:rPr>
        <w:drawing>
          <wp:inline distT="0" distB="0" distL="0" distR="0" wp14:anchorId="2F3758B2" wp14:editId="7E4C00AF">
            <wp:extent cx="4881485" cy="3074670"/>
            <wp:effectExtent l="114300" t="57150" r="109855" b="14478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6884" cy="3122161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73EBA5" w14:textId="77777777" w:rsidR="002B138A" w:rsidRPr="001C64AD" w:rsidRDefault="002B138A" w:rsidP="002B138A">
      <w:pPr>
        <w:pStyle w:val="Caption"/>
        <w:jc w:val="center"/>
        <w:rPr>
          <w:b/>
          <w:bCs/>
          <w:sz w:val="24"/>
          <w:szCs w:val="24"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20: Make a reservation for the customer who had already stayed in the hotel</w:t>
      </w:r>
    </w:p>
    <w:p w14:paraId="38240A63" w14:textId="0221377E" w:rsidR="002B138A" w:rsidRDefault="002B138A" w:rsidP="002B138A">
      <w:pPr>
        <w:pStyle w:val="ListParagraph"/>
        <w:numPr>
          <w:ilvl w:val="0"/>
          <w:numId w:val="2"/>
        </w:numPr>
        <w:spacing w:line="360" w:lineRule="auto"/>
        <w:ind w:left="1080"/>
        <w:rPr>
          <w:sz w:val="24"/>
          <w:szCs w:val="24"/>
        </w:rPr>
      </w:pPr>
      <w:r>
        <w:rPr>
          <w:sz w:val="24"/>
          <w:szCs w:val="24"/>
        </w:rPr>
        <w:t>Step 2: Choose</w:t>
      </w:r>
      <w:r w:rsidRPr="00A26743">
        <w:rPr>
          <w:sz w:val="24"/>
          <w:szCs w:val="24"/>
        </w:rPr>
        <w:t xml:space="preserve"> the</w:t>
      </w:r>
      <w:r w:rsidR="000C7426">
        <w:rPr>
          <w:sz w:val="24"/>
          <w:szCs w:val="24"/>
        </w:rPr>
        <w:t xml:space="preserve"> correct</w:t>
      </w:r>
      <w:r w:rsidRPr="00A26743">
        <w:rPr>
          <w:sz w:val="24"/>
          <w:szCs w:val="24"/>
        </w:rPr>
        <w:t xml:space="preserve"> customer infor</w:t>
      </w:r>
      <w:r w:rsidR="000C7426">
        <w:rPr>
          <w:sz w:val="24"/>
          <w:szCs w:val="24"/>
        </w:rPr>
        <w:t>mation in the suggestion list</w:t>
      </w:r>
      <w:r>
        <w:rPr>
          <w:sz w:val="24"/>
          <w:szCs w:val="24"/>
        </w:rPr>
        <w:t>.</w:t>
      </w:r>
      <w:r w:rsidRPr="00A26743">
        <w:rPr>
          <w:sz w:val="24"/>
          <w:szCs w:val="24"/>
        </w:rPr>
        <w:t xml:space="preserve"> </w:t>
      </w:r>
    </w:p>
    <w:p w14:paraId="59AF370E" w14:textId="77777777" w:rsidR="002B138A" w:rsidRDefault="002B138A" w:rsidP="002B138A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68879DAD" wp14:editId="689D9AC7">
            <wp:extent cx="4881483" cy="3074670"/>
            <wp:effectExtent l="114300" t="57150" r="109855" b="1447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20002" cy="3098932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DFEBAE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21: Choose available customer</w:t>
      </w:r>
    </w:p>
    <w:p w14:paraId="766132A5" w14:textId="77777777" w:rsidR="002B138A" w:rsidRPr="00A26743" w:rsidRDefault="002B138A" w:rsidP="002B138A">
      <w:pPr>
        <w:pStyle w:val="ListParagraph"/>
        <w:numPr>
          <w:ilvl w:val="0"/>
          <w:numId w:val="2"/>
        </w:numPr>
        <w:spacing w:line="360" w:lineRule="auto"/>
        <w:ind w:left="1080"/>
        <w:rPr>
          <w:sz w:val="24"/>
          <w:szCs w:val="24"/>
        </w:rPr>
      </w:pPr>
      <w:r>
        <w:rPr>
          <w:sz w:val="24"/>
          <w:szCs w:val="24"/>
        </w:rPr>
        <w:lastRenderedPageBreak/>
        <w:t>Step 3: C</w:t>
      </w:r>
      <w:r w:rsidRPr="00A26743">
        <w:rPr>
          <w:sz w:val="24"/>
          <w:szCs w:val="24"/>
        </w:rPr>
        <w:t>lick OK</w:t>
      </w:r>
      <w:r>
        <w:rPr>
          <w:sz w:val="24"/>
          <w:szCs w:val="24"/>
        </w:rPr>
        <w:t xml:space="preserve"> and f</w:t>
      </w:r>
      <w:r w:rsidRPr="00A26743">
        <w:rPr>
          <w:sz w:val="24"/>
          <w:szCs w:val="24"/>
        </w:rPr>
        <w:t>inally, all the needed information is automatically filled in the form.</w:t>
      </w:r>
    </w:p>
    <w:p w14:paraId="09E0EC3D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  <w:sz w:val="24"/>
          <w:szCs w:val="24"/>
        </w:rPr>
        <w:drawing>
          <wp:inline distT="0" distB="0" distL="0" distR="0" wp14:anchorId="12B02ED0" wp14:editId="441BDA69">
            <wp:extent cx="5192201" cy="3270380"/>
            <wp:effectExtent l="114300" t="57150" r="123190" b="158750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5103" cy="3303701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D3A339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22: All personal information is automatically filled</w:t>
      </w:r>
    </w:p>
    <w:p w14:paraId="16298AFD" w14:textId="364EB7A0" w:rsidR="002B138A" w:rsidRDefault="000C7426" w:rsidP="002B138A">
      <w:pPr>
        <w:pStyle w:val="ListParagraph"/>
        <w:numPr>
          <w:ilvl w:val="0"/>
          <w:numId w:val="2"/>
        </w:numPr>
        <w:tabs>
          <w:tab w:val="left" w:pos="1620"/>
        </w:tabs>
        <w:spacing w:line="360" w:lineRule="auto"/>
        <w:ind w:left="1080"/>
        <w:rPr>
          <w:sz w:val="24"/>
          <w:szCs w:val="24"/>
        </w:rPr>
      </w:pPr>
      <w:r>
        <w:rPr>
          <w:sz w:val="24"/>
          <w:szCs w:val="24"/>
        </w:rPr>
        <w:t>Step 4: The users</w:t>
      </w:r>
      <w:r w:rsidR="002B138A">
        <w:rPr>
          <w:sz w:val="24"/>
          <w:szCs w:val="24"/>
        </w:rPr>
        <w:t xml:space="preserve"> insert all booking information and submit the reservat</w:t>
      </w:r>
      <w:r w:rsidR="00C321A8">
        <w:rPr>
          <w:sz w:val="24"/>
          <w:szCs w:val="24"/>
        </w:rPr>
        <w:t>ion. This step</w:t>
      </w:r>
      <w:r w:rsidR="002B138A">
        <w:rPr>
          <w:sz w:val="24"/>
          <w:szCs w:val="24"/>
        </w:rPr>
        <w:t xml:space="preserve"> will change the status of </w:t>
      </w:r>
      <w:r w:rsidR="00C321A8">
        <w:rPr>
          <w:sz w:val="24"/>
          <w:szCs w:val="24"/>
        </w:rPr>
        <w:t xml:space="preserve">the </w:t>
      </w:r>
      <w:r w:rsidR="002B138A">
        <w:rPr>
          <w:sz w:val="24"/>
          <w:szCs w:val="24"/>
        </w:rPr>
        <w:t>reserved room to Reserved and add this booking to</w:t>
      </w:r>
      <w:r w:rsidR="00C321A8">
        <w:rPr>
          <w:sz w:val="24"/>
          <w:szCs w:val="24"/>
        </w:rPr>
        <w:t xml:space="preserve"> the</w:t>
      </w:r>
      <w:r w:rsidR="002B138A">
        <w:rPr>
          <w:sz w:val="24"/>
          <w:szCs w:val="24"/>
        </w:rPr>
        <w:t xml:space="preserve"> Booking Information page.</w:t>
      </w:r>
    </w:p>
    <w:p w14:paraId="52C5D81D" w14:textId="5EF0CBBF" w:rsidR="002B138A" w:rsidRDefault="002B138A" w:rsidP="002B138A">
      <w:pPr>
        <w:pStyle w:val="ListParagraph"/>
        <w:tabs>
          <w:tab w:val="left" w:pos="1620"/>
        </w:tabs>
        <w:spacing w:line="360" w:lineRule="auto"/>
        <w:ind w:left="0"/>
        <w:rPr>
          <w:sz w:val="24"/>
          <w:szCs w:val="24"/>
        </w:rPr>
      </w:pPr>
      <w:r>
        <w:rPr>
          <w:sz w:val="24"/>
          <w:szCs w:val="24"/>
        </w:rPr>
        <w:t xml:space="preserve">In option 2, </w:t>
      </w:r>
      <w:r w:rsidR="00C321A8">
        <w:rPr>
          <w:sz w:val="24"/>
          <w:szCs w:val="24"/>
        </w:rPr>
        <w:t>there is one more function which is the last function of our team’s application, the</w:t>
      </w:r>
      <w:r>
        <w:rPr>
          <w:sz w:val="24"/>
          <w:szCs w:val="24"/>
        </w:rPr>
        <w:t xml:space="preserve"> + New</w:t>
      </w:r>
      <w:r w:rsidR="00C321A8">
        <w:rPr>
          <w:sz w:val="24"/>
          <w:szCs w:val="24"/>
        </w:rPr>
        <w:t xml:space="preserve"> function</w:t>
      </w:r>
      <w:r>
        <w:rPr>
          <w:sz w:val="24"/>
          <w:szCs w:val="24"/>
        </w:rPr>
        <w:t xml:space="preserve">. </w:t>
      </w:r>
      <w:r w:rsidR="00C321A8">
        <w:rPr>
          <w:sz w:val="24"/>
          <w:szCs w:val="24"/>
        </w:rPr>
        <w:t>This function is aimed to support users to refresh the form to a blank form, whenever users</w:t>
      </w:r>
      <w:r>
        <w:rPr>
          <w:sz w:val="24"/>
          <w:szCs w:val="24"/>
        </w:rPr>
        <w:t xml:space="preserve"> </w:t>
      </w:r>
      <w:r w:rsidR="00C321A8">
        <w:rPr>
          <w:sz w:val="24"/>
          <w:szCs w:val="24"/>
        </w:rPr>
        <w:t>receive</w:t>
      </w:r>
      <w:r>
        <w:rPr>
          <w:sz w:val="24"/>
          <w:szCs w:val="24"/>
        </w:rPr>
        <w:t xml:space="preserve"> wrong information, same as Figure 3-18.</w:t>
      </w:r>
    </w:p>
    <w:p w14:paraId="0B009FF6" w14:textId="77777777" w:rsidR="002B138A" w:rsidRDefault="002B138A" w:rsidP="002B138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487B373" w14:textId="22130649" w:rsidR="002B138A" w:rsidRDefault="00C321A8" w:rsidP="00C321A8">
      <w:pPr>
        <w:pStyle w:val="ListParagraph"/>
        <w:spacing w:line="360" w:lineRule="auto"/>
        <w:ind w:left="0"/>
        <w:rPr>
          <w:sz w:val="24"/>
          <w:szCs w:val="24"/>
        </w:rPr>
      </w:pPr>
      <w:r>
        <w:rPr>
          <w:sz w:val="24"/>
          <w:szCs w:val="24"/>
        </w:rPr>
        <w:lastRenderedPageBreak/>
        <w:t>In addition, an</w:t>
      </w:r>
      <w:r w:rsidR="002B138A">
        <w:rPr>
          <w:sz w:val="24"/>
          <w:szCs w:val="24"/>
        </w:rPr>
        <w:t xml:space="preserve"> error dialog will </w:t>
      </w:r>
      <w:r>
        <w:rPr>
          <w:sz w:val="24"/>
          <w:szCs w:val="24"/>
        </w:rPr>
        <w:t>be pop-up like the below picture, whenever users do not provide enough information of the form.</w:t>
      </w:r>
    </w:p>
    <w:p w14:paraId="34FC034B" w14:textId="77777777" w:rsidR="002B138A" w:rsidRDefault="002B138A" w:rsidP="002B138A">
      <w:pPr>
        <w:pStyle w:val="ListParagraph"/>
        <w:keepNext/>
        <w:spacing w:line="360" w:lineRule="auto"/>
        <w:ind w:left="0"/>
        <w:jc w:val="center"/>
      </w:pPr>
      <w:r>
        <w:rPr>
          <w:noProof/>
          <w:sz w:val="24"/>
          <w:szCs w:val="24"/>
        </w:rPr>
        <w:drawing>
          <wp:inline distT="0" distB="0" distL="0" distR="0" wp14:anchorId="0F1D1E64" wp14:editId="64B926BD">
            <wp:extent cx="5096786" cy="3210280"/>
            <wp:effectExtent l="114300" t="57150" r="123190" b="161925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0045" cy="3250124"/>
                    </a:xfrm>
                    <a:prstGeom prst="rect">
                      <a:avLst/>
                    </a:prstGeom>
                    <a:effectLst>
                      <a:outerShdw blurRad="101600" dist="50800" dir="5400000" algn="ctr" rotWithShape="0">
                        <a:srgbClr val="000000">
                          <a:alpha val="43137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1716C8" w14:textId="77777777" w:rsidR="002B138A" w:rsidRPr="001C64AD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5</w:t>
      </w:r>
      <w:r w:rsidRPr="001C64AD">
        <w:rPr>
          <w:b/>
          <w:bCs/>
        </w:rPr>
        <w:t>-23: Invalid Information</w:t>
      </w:r>
    </w:p>
    <w:p w14:paraId="67D1DBE2" w14:textId="77777777" w:rsidR="002B138A" w:rsidRDefault="002B138A" w:rsidP="002B138A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78ED5626" w14:textId="77777777" w:rsidR="002B138A" w:rsidRDefault="002B138A" w:rsidP="002B138A">
      <w:pPr>
        <w:pStyle w:val="Heading1"/>
        <w:spacing w:after="240"/>
        <w:rPr>
          <w:rFonts w:asciiTheme="minorHAnsi" w:hAnsiTheme="minorHAnsi" w:cstheme="minorHAnsi"/>
          <w:sz w:val="36"/>
          <w:szCs w:val="36"/>
        </w:rPr>
      </w:pPr>
      <w:r w:rsidRPr="009A7161">
        <w:rPr>
          <w:rFonts w:asciiTheme="minorHAnsi" w:hAnsiTheme="minorHAnsi" w:cstheme="minorHAnsi"/>
          <w:sz w:val="36"/>
          <w:szCs w:val="36"/>
        </w:rPr>
        <w:lastRenderedPageBreak/>
        <w:t>Appendix</w:t>
      </w:r>
    </w:p>
    <w:p w14:paraId="440EE2F8" w14:textId="77777777" w:rsidR="002B138A" w:rsidRDefault="002B138A" w:rsidP="002B138A">
      <w:pPr>
        <w:pStyle w:val="Heading2"/>
        <w:spacing w:after="240"/>
        <w:rPr>
          <w:rFonts w:asciiTheme="minorHAnsi" w:hAnsiTheme="minorHAnsi" w:cstheme="minorHAnsi"/>
          <w:sz w:val="32"/>
          <w:szCs w:val="32"/>
        </w:rPr>
      </w:pPr>
      <w:r w:rsidRPr="004C6931">
        <w:rPr>
          <w:rFonts w:asciiTheme="minorHAnsi" w:hAnsiTheme="minorHAnsi" w:cstheme="minorHAnsi"/>
          <w:sz w:val="32"/>
          <w:szCs w:val="32"/>
        </w:rPr>
        <w:t>Use Case Diagram</w:t>
      </w:r>
    </w:p>
    <w:p w14:paraId="0A2624FB" w14:textId="77777777" w:rsidR="002B138A" w:rsidRDefault="002B138A" w:rsidP="002B138A">
      <w:pPr>
        <w:keepNext/>
        <w:jc w:val="center"/>
      </w:pPr>
      <w:r>
        <w:rPr>
          <w:noProof/>
        </w:rPr>
        <w:drawing>
          <wp:inline distT="0" distB="0" distL="0" distR="0" wp14:anchorId="51C63405" wp14:editId="56701D04">
            <wp:extent cx="4607838" cy="3545059"/>
            <wp:effectExtent l="0" t="0" r="2540" b="0"/>
            <wp:docPr id="40" name="Picture 4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Diagram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950" cy="3584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55F56" w14:textId="77777777" w:rsidR="002B138A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6</w:t>
      </w:r>
      <w:r w:rsidRPr="001C64AD">
        <w:rPr>
          <w:b/>
          <w:bCs/>
        </w:rPr>
        <w:t xml:space="preserve">-1: </w:t>
      </w:r>
      <w:r>
        <w:rPr>
          <w:b/>
          <w:bCs/>
        </w:rPr>
        <w:t xml:space="preserve">Use Case Diagram - </w:t>
      </w:r>
      <w:r w:rsidRPr="001C64AD">
        <w:rPr>
          <w:b/>
          <w:bCs/>
        </w:rPr>
        <w:t>Room Information Page</w:t>
      </w:r>
    </w:p>
    <w:p w14:paraId="7007623F" w14:textId="77777777" w:rsidR="002B138A" w:rsidRDefault="002B138A" w:rsidP="002B138A">
      <w:pPr>
        <w:keepNext/>
        <w:jc w:val="center"/>
      </w:pPr>
      <w:r>
        <w:rPr>
          <w:noProof/>
        </w:rPr>
        <w:drawing>
          <wp:inline distT="0" distB="0" distL="0" distR="0" wp14:anchorId="4BAF4698" wp14:editId="1E3421CB">
            <wp:extent cx="4614203" cy="3175157"/>
            <wp:effectExtent l="0" t="0" r="0" b="6350"/>
            <wp:docPr id="41" name="Picture 4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Diagram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767" cy="3205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0FC67" w14:textId="77777777" w:rsidR="002B138A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6</w:t>
      </w:r>
      <w:r w:rsidRPr="001C64AD">
        <w:rPr>
          <w:b/>
          <w:bCs/>
        </w:rPr>
        <w:t xml:space="preserve">-2: </w:t>
      </w:r>
      <w:r>
        <w:rPr>
          <w:b/>
          <w:bCs/>
        </w:rPr>
        <w:t xml:space="preserve">Use Case Diagram - </w:t>
      </w:r>
      <w:r w:rsidRPr="001C64AD">
        <w:rPr>
          <w:b/>
          <w:bCs/>
        </w:rPr>
        <w:t>Customer Information Page</w:t>
      </w:r>
    </w:p>
    <w:p w14:paraId="4BEFDC73" w14:textId="77777777" w:rsidR="002B138A" w:rsidRDefault="002B138A" w:rsidP="002B138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10123CA" wp14:editId="33C6DB51">
            <wp:extent cx="4609552" cy="3312942"/>
            <wp:effectExtent l="0" t="0" r="635" b="1905"/>
            <wp:docPr id="42" name="Picture 4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agram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1219" cy="332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90A3C" w14:textId="77777777" w:rsidR="002B138A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6</w:t>
      </w:r>
      <w:r w:rsidRPr="001C64AD">
        <w:rPr>
          <w:b/>
          <w:bCs/>
        </w:rPr>
        <w:t xml:space="preserve">-3: </w:t>
      </w:r>
      <w:r>
        <w:rPr>
          <w:b/>
          <w:bCs/>
        </w:rPr>
        <w:t xml:space="preserve">Use Case Diagram - </w:t>
      </w:r>
      <w:r w:rsidRPr="001C64AD">
        <w:rPr>
          <w:b/>
          <w:bCs/>
        </w:rPr>
        <w:t>Reservation Page</w:t>
      </w:r>
    </w:p>
    <w:p w14:paraId="463A6D33" w14:textId="77777777" w:rsidR="002B138A" w:rsidRDefault="002B138A" w:rsidP="002B138A">
      <w:pPr>
        <w:pStyle w:val="Heading2"/>
        <w:spacing w:after="240"/>
        <w:rPr>
          <w:rFonts w:asciiTheme="minorHAnsi" w:hAnsiTheme="minorHAnsi" w:cstheme="minorHAnsi"/>
          <w:sz w:val="32"/>
          <w:szCs w:val="32"/>
        </w:rPr>
      </w:pPr>
      <w:r w:rsidRPr="001C64AD">
        <w:rPr>
          <w:rFonts w:asciiTheme="minorHAnsi" w:hAnsiTheme="minorHAnsi" w:cstheme="minorHAnsi"/>
          <w:sz w:val="32"/>
          <w:szCs w:val="32"/>
        </w:rPr>
        <w:t>Sequence diagram</w:t>
      </w:r>
    </w:p>
    <w:p w14:paraId="4A7C095B" w14:textId="77777777" w:rsidR="002B138A" w:rsidRDefault="002B138A" w:rsidP="002B138A">
      <w:pPr>
        <w:keepNext/>
        <w:jc w:val="center"/>
      </w:pPr>
      <w:r>
        <w:rPr>
          <w:noProof/>
        </w:rPr>
        <w:drawing>
          <wp:inline distT="0" distB="0" distL="0" distR="0" wp14:anchorId="6ED89195" wp14:editId="0555F532">
            <wp:extent cx="6332220" cy="3019425"/>
            <wp:effectExtent l="0" t="0" r="0" b="9525"/>
            <wp:docPr id="43" name="Picture 43" descr="Graphical user interface, waterfall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waterfall chart&#10;&#10;Description automatically generated with medium confidence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FBB02" w14:textId="77777777" w:rsidR="002B138A" w:rsidRDefault="002B138A" w:rsidP="002B138A">
      <w:pPr>
        <w:pStyle w:val="Caption"/>
        <w:jc w:val="center"/>
        <w:rPr>
          <w:b/>
          <w:bCs/>
        </w:rPr>
      </w:pPr>
      <w:r w:rsidRPr="001C64AD">
        <w:rPr>
          <w:b/>
          <w:bCs/>
        </w:rPr>
        <w:t xml:space="preserve">Figure </w:t>
      </w:r>
      <w:r>
        <w:rPr>
          <w:b/>
          <w:bCs/>
        </w:rPr>
        <w:t>7-1</w:t>
      </w:r>
      <w:r w:rsidRPr="001C64AD">
        <w:rPr>
          <w:b/>
          <w:bCs/>
        </w:rPr>
        <w:t xml:space="preserve">: </w:t>
      </w:r>
      <w:r>
        <w:rPr>
          <w:b/>
          <w:bCs/>
        </w:rPr>
        <w:t xml:space="preserve">Sequence Diagram - </w:t>
      </w:r>
      <w:r w:rsidRPr="001C64AD">
        <w:rPr>
          <w:b/>
          <w:bCs/>
        </w:rPr>
        <w:t>Homepage</w:t>
      </w:r>
    </w:p>
    <w:p w14:paraId="2635F220" w14:textId="77777777" w:rsidR="002B138A" w:rsidRDefault="002B138A" w:rsidP="002B138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DAC4093" wp14:editId="64363732">
            <wp:extent cx="4944794" cy="8184236"/>
            <wp:effectExtent l="0" t="0" r="8255" b="7620"/>
            <wp:docPr id="44" name="Picture 44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Diagram, timeline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4451" cy="821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68A84" w14:textId="77777777" w:rsidR="002B138A" w:rsidRDefault="002B138A" w:rsidP="002B138A">
      <w:pPr>
        <w:pStyle w:val="Caption"/>
        <w:jc w:val="center"/>
        <w:rPr>
          <w:b/>
          <w:bCs/>
        </w:rPr>
      </w:pPr>
      <w:r w:rsidRPr="00E33A10">
        <w:rPr>
          <w:b/>
          <w:bCs/>
        </w:rPr>
        <w:t xml:space="preserve">Figure 7-2: </w:t>
      </w:r>
      <w:r>
        <w:rPr>
          <w:b/>
          <w:bCs/>
        </w:rPr>
        <w:t xml:space="preserve">Sequence Diagram - </w:t>
      </w:r>
      <w:r w:rsidRPr="00E33A10">
        <w:rPr>
          <w:b/>
          <w:bCs/>
        </w:rPr>
        <w:t>Room Information Page</w:t>
      </w:r>
    </w:p>
    <w:p w14:paraId="704CE26F" w14:textId="77777777" w:rsidR="002B138A" w:rsidRDefault="002B138A" w:rsidP="002B138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EF0534E" wp14:editId="34B89E85">
            <wp:extent cx="6332220" cy="4542155"/>
            <wp:effectExtent l="0" t="0" r="0" b="0"/>
            <wp:docPr id="46" name="Picture 4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Diagram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454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7BF86" w14:textId="77777777" w:rsidR="002B138A" w:rsidRDefault="002B138A" w:rsidP="002B138A">
      <w:pPr>
        <w:pStyle w:val="Caption"/>
        <w:jc w:val="center"/>
        <w:rPr>
          <w:b/>
          <w:bCs/>
        </w:rPr>
      </w:pPr>
      <w:r w:rsidRPr="00E33A10">
        <w:rPr>
          <w:b/>
          <w:bCs/>
        </w:rPr>
        <w:t>Figure 7-3: Sequence Diagram - Customer Information Page</w:t>
      </w:r>
    </w:p>
    <w:p w14:paraId="689B539D" w14:textId="77777777" w:rsidR="002B138A" w:rsidRDefault="002B138A" w:rsidP="002B138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9A61D39" wp14:editId="64BBE36E">
            <wp:extent cx="6332220" cy="7456170"/>
            <wp:effectExtent l="0" t="0" r="0" b="0"/>
            <wp:docPr id="48" name="Picture 4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Diagram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745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A95E" w14:textId="77777777" w:rsidR="002B138A" w:rsidRDefault="002B138A" w:rsidP="002B138A">
      <w:pPr>
        <w:pStyle w:val="Caption"/>
        <w:jc w:val="center"/>
        <w:rPr>
          <w:b/>
          <w:bCs/>
        </w:rPr>
      </w:pPr>
      <w:r w:rsidRPr="00C336CC">
        <w:rPr>
          <w:b/>
          <w:bCs/>
        </w:rPr>
        <w:t>Figure 7-4: Sequence Diagram - Reservation Page</w:t>
      </w:r>
    </w:p>
    <w:p w14:paraId="1DE5543E" w14:textId="77777777" w:rsidR="002B138A" w:rsidRDefault="002B138A" w:rsidP="002B138A">
      <w:r>
        <w:br w:type="page"/>
      </w:r>
    </w:p>
    <w:p w14:paraId="01DD80E1" w14:textId="77777777" w:rsidR="002B138A" w:rsidRPr="00C336CC" w:rsidRDefault="002B138A" w:rsidP="002B138A">
      <w:pPr>
        <w:pStyle w:val="Heading2"/>
        <w:spacing w:after="240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lastRenderedPageBreak/>
        <w:t>Entity Relational Diagram</w:t>
      </w:r>
    </w:p>
    <w:p w14:paraId="29A5ED9D" w14:textId="77777777" w:rsidR="002B138A" w:rsidRDefault="002B138A" w:rsidP="002B138A">
      <w:pPr>
        <w:keepNext/>
        <w:jc w:val="center"/>
      </w:pPr>
      <w:r>
        <w:rPr>
          <w:noProof/>
        </w:rPr>
        <w:drawing>
          <wp:inline distT="0" distB="0" distL="0" distR="0" wp14:anchorId="1710D6FE" wp14:editId="7C14948E">
            <wp:extent cx="6332220" cy="3897630"/>
            <wp:effectExtent l="0" t="0" r="0" b="7620"/>
            <wp:docPr id="49" name="Picture 4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Diagram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96A84" w14:textId="77777777" w:rsidR="002B138A" w:rsidRPr="00C336CC" w:rsidRDefault="002B138A" w:rsidP="002B138A">
      <w:pPr>
        <w:pStyle w:val="Caption"/>
        <w:jc w:val="center"/>
        <w:rPr>
          <w:b/>
          <w:bCs/>
        </w:rPr>
      </w:pPr>
      <w:r w:rsidRPr="00C336CC">
        <w:rPr>
          <w:b/>
          <w:bCs/>
        </w:rPr>
        <w:t>Figure 8-1: Database - ER Diagram</w:t>
      </w:r>
    </w:p>
    <w:p w14:paraId="6198298F" w14:textId="77777777" w:rsidR="002B138A" w:rsidRPr="001C64AD" w:rsidRDefault="002B138A" w:rsidP="002B138A"/>
    <w:p w14:paraId="257F4A76" w14:textId="77777777" w:rsidR="005708C5" w:rsidRDefault="005708C5"/>
    <w:sectPr w:rsidR="005708C5" w:rsidSect="000E59D6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610455"/>
    <w:multiLevelType w:val="hybridMultilevel"/>
    <w:tmpl w:val="57D0429C"/>
    <w:lvl w:ilvl="0" w:tplc="D680869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D23C8A"/>
    <w:multiLevelType w:val="hybridMultilevel"/>
    <w:tmpl w:val="881C26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TQwszC1NDU1MzFV0lEKTi0uzszPAykwrAUAZCHA+SwAAAA="/>
  </w:docVars>
  <w:rsids>
    <w:rsidRoot w:val="002B138A"/>
    <w:rsid w:val="000C7426"/>
    <w:rsid w:val="00120DBF"/>
    <w:rsid w:val="0016717D"/>
    <w:rsid w:val="00177234"/>
    <w:rsid w:val="00222A3A"/>
    <w:rsid w:val="00236E19"/>
    <w:rsid w:val="002B138A"/>
    <w:rsid w:val="00427B8C"/>
    <w:rsid w:val="00441F30"/>
    <w:rsid w:val="004529B6"/>
    <w:rsid w:val="00454A4F"/>
    <w:rsid w:val="004C773E"/>
    <w:rsid w:val="00547DB0"/>
    <w:rsid w:val="005708C5"/>
    <w:rsid w:val="005942F9"/>
    <w:rsid w:val="00893C06"/>
    <w:rsid w:val="008968AD"/>
    <w:rsid w:val="00920BE9"/>
    <w:rsid w:val="00960821"/>
    <w:rsid w:val="00A1176E"/>
    <w:rsid w:val="00AD36FD"/>
    <w:rsid w:val="00B004C7"/>
    <w:rsid w:val="00C321A8"/>
    <w:rsid w:val="00C87543"/>
    <w:rsid w:val="00D05817"/>
    <w:rsid w:val="00D17910"/>
    <w:rsid w:val="00D4429B"/>
    <w:rsid w:val="00E53DB7"/>
    <w:rsid w:val="00E8229A"/>
    <w:rsid w:val="00FC2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2FF42"/>
  <w15:docId w15:val="{42A5D771-4734-4E55-AD26-EE9A17B8D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38A"/>
  </w:style>
  <w:style w:type="paragraph" w:styleId="Heading1">
    <w:name w:val="heading 1"/>
    <w:basedOn w:val="Normal"/>
    <w:next w:val="Normal"/>
    <w:link w:val="Heading1Char"/>
    <w:uiPriority w:val="9"/>
    <w:qFormat/>
    <w:rsid w:val="002B13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13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13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13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B138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B138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jp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jpg"/><Relationship Id="rId35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91AFD-F6FC-41FF-AEB6-E49A89760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2</Pages>
  <Words>1102</Words>
  <Characters>628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y Trương</dc:creator>
  <cp:lastModifiedBy>Đăng Khoa Nguyễn</cp:lastModifiedBy>
  <cp:revision>12</cp:revision>
  <dcterms:created xsi:type="dcterms:W3CDTF">2021-03-18T09:27:00Z</dcterms:created>
  <dcterms:modified xsi:type="dcterms:W3CDTF">2021-03-18T11:44:00Z</dcterms:modified>
</cp:coreProperties>
</file>